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D16CC9" w14:textId="77777777" w:rsidR="006A497B" w:rsidRPr="00186438" w:rsidRDefault="00AD5FB7" w:rsidP="00186438">
      <w:pPr>
        <w:pStyle w:val="Heading1"/>
        <w:rPr>
          <w:b w:val="0"/>
          <w:sz w:val="36"/>
          <w:szCs w:val="18"/>
        </w:rPr>
      </w:pPr>
      <w:r w:rsidRPr="00186438">
        <w:rPr>
          <w:sz w:val="36"/>
          <w:szCs w:val="18"/>
        </w:rPr>
        <w:t>Small Rural Hospital Improvement Program (SHIP)</w:t>
      </w:r>
      <w:r w:rsidR="00456B06" w:rsidRPr="00186438">
        <w:rPr>
          <w:sz w:val="36"/>
          <w:szCs w:val="18"/>
        </w:rPr>
        <w:t xml:space="preserve"> </w:t>
      </w:r>
    </w:p>
    <w:p w14:paraId="2F371ECA" w14:textId="26D2C91F" w:rsidR="00EC1F22" w:rsidRDefault="00456B06" w:rsidP="00186438">
      <w:pPr>
        <w:pStyle w:val="Heading2"/>
        <w:rPr>
          <w:sz w:val="32"/>
          <w:szCs w:val="20"/>
        </w:rPr>
      </w:pPr>
      <w:r w:rsidRPr="00186438">
        <w:rPr>
          <w:bCs/>
          <w:sz w:val="32"/>
          <w:szCs w:val="18"/>
        </w:rPr>
        <w:t>Attachment #</w:t>
      </w:r>
      <w:r w:rsidR="00F0416E" w:rsidRPr="00186438">
        <w:rPr>
          <w:bCs/>
          <w:sz w:val="32"/>
          <w:szCs w:val="18"/>
        </w:rPr>
        <w:t>5</w:t>
      </w:r>
      <w:r w:rsidR="006A497B" w:rsidRPr="00186438">
        <w:rPr>
          <w:bCs/>
          <w:sz w:val="32"/>
          <w:szCs w:val="18"/>
        </w:rPr>
        <w:t xml:space="preserve">: </w:t>
      </w:r>
      <w:r w:rsidR="00F0416E" w:rsidRPr="00186438">
        <w:rPr>
          <w:sz w:val="32"/>
          <w:szCs w:val="20"/>
        </w:rPr>
        <w:t xml:space="preserve">State </w:t>
      </w:r>
      <w:r w:rsidR="00AD5FB7" w:rsidRPr="00186438">
        <w:rPr>
          <w:sz w:val="32"/>
          <w:szCs w:val="20"/>
        </w:rPr>
        <w:t>FY 20</w:t>
      </w:r>
      <w:r w:rsidR="00890578" w:rsidRPr="00186438">
        <w:rPr>
          <w:sz w:val="32"/>
          <w:szCs w:val="20"/>
        </w:rPr>
        <w:t>2</w:t>
      </w:r>
      <w:r w:rsidR="00F0416E" w:rsidRPr="00186438">
        <w:rPr>
          <w:sz w:val="32"/>
          <w:szCs w:val="20"/>
        </w:rPr>
        <w:t>3</w:t>
      </w:r>
      <w:r w:rsidR="00AD5FB7" w:rsidRPr="00186438">
        <w:rPr>
          <w:sz w:val="32"/>
          <w:szCs w:val="20"/>
        </w:rPr>
        <w:t xml:space="preserve"> Work Plan </w:t>
      </w:r>
      <w:r w:rsidR="00186438">
        <w:rPr>
          <w:sz w:val="32"/>
          <w:szCs w:val="20"/>
        </w:rPr>
        <w:br/>
      </w:r>
      <w:r w:rsidR="006A497B" w:rsidRPr="00186438">
        <w:rPr>
          <w:sz w:val="32"/>
          <w:szCs w:val="20"/>
        </w:rPr>
        <w:t>(</w:t>
      </w:r>
      <w:r w:rsidR="00AD5FB7" w:rsidRPr="00186438">
        <w:rPr>
          <w:sz w:val="32"/>
          <w:szCs w:val="20"/>
        </w:rPr>
        <w:t>June 1, 20</w:t>
      </w:r>
      <w:r w:rsidR="00890578" w:rsidRPr="00186438">
        <w:rPr>
          <w:sz w:val="32"/>
          <w:szCs w:val="20"/>
        </w:rPr>
        <w:t>2</w:t>
      </w:r>
      <w:r w:rsidR="00F0416E" w:rsidRPr="00186438">
        <w:rPr>
          <w:sz w:val="32"/>
          <w:szCs w:val="20"/>
        </w:rPr>
        <w:t>3</w:t>
      </w:r>
      <w:r w:rsidR="00AD5FB7" w:rsidRPr="00186438">
        <w:rPr>
          <w:sz w:val="32"/>
          <w:szCs w:val="20"/>
        </w:rPr>
        <w:t xml:space="preserve"> – May 31, 202</w:t>
      </w:r>
      <w:r w:rsidR="00F0416E" w:rsidRPr="00186438">
        <w:rPr>
          <w:sz w:val="32"/>
          <w:szCs w:val="20"/>
        </w:rPr>
        <w:t>4</w:t>
      </w:r>
      <w:r w:rsidR="006A497B" w:rsidRPr="00186438">
        <w:rPr>
          <w:sz w:val="32"/>
          <w:szCs w:val="20"/>
        </w:rPr>
        <w:t>)</w:t>
      </w:r>
    </w:p>
    <w:p w14:paraId="2348A199" w14:textId="77777777" w:rsidR="00C57CA4" w:rsidRDefault="00C57CA4" w:rsidP="00C57CA4"/>
    <w:p w14:paraId="36E8FEAA" w14:textId="38901ED3" w:rsidR="00C57CA4" w:rsidRPr="00C57CA4" w:rsidRDefault="00C57CA4" w:rsidP="00C57CA4">
      <w:pPr>
        <w:pStyle w:val="Heading3"/>
      </w:pPr>
      <w:r>
        <w:t xml:space="preserve">Objective 1: </w:t>
      </w:r>
    </w:p>
    <w:p w14:paraId="70A503A5" w14:textId="6D4375A3" w:rsidR="00AD5FB7" w:rsidRPr="006A497B" w:rsidRDefault="00AD5FB7" w:rsidP="00AD5FB7">
      <w:pPr>
        <w:rPr>
          <w:rFonts w:ascii="Arial" w:hAnsi="Arial" w:cs="Arial"/>
          <w:u w:val="single" w:color="505152"/>
        </w:rPr>
      </w:pPr>
    </w:p>
    <w:p w14:paraId="5004E114" w14:textId="77777777" w:rsidR="00452CB7" w:rsidRPr="006A497B" w:rsidRDefault="00452CB7" w:rsidP="00AD5FB7">
      <w:pPr>
        <w:rPr>
          <w:rFonts w:ascii="Arial" w:hAnsi="Arial" w:cs="Arial"/>
          <w:u w:val="single" w:color="505152"/>
        </w:rPr>
      </w:pPr>
    </w:p>
    <w:tbl>
      <w:tblPr>
        <w:tblStyle w:val="TableGrid"/>
        <w:tblW w:w="1071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2700"/>
        <w:gridCol w:w="1530"/>
        <w:gridCol w:w="1745"/>
        <w:gridCol w:w="2305"/>
        <w:gridCol w:w="2430"/>
      </w:tblGrid>
      <w:tr w:rsidR="00AD5FB7" w:rsidRPr="006A497B" w14:paraId="61B9056B" w14:textId="77777777" w:rsidTr="4B612DCA">
        <w:tc>
          <w:tcPr>
            <w:tcW w:w="2700" w:type="dxa"/>
          </w:tcPr>
          <w:p w14:paraId="0589D019" w14:textId="77777777" w:rsidR="00AD5FB7" w:rsidRPr="006A497B" w:rsidRDefault="00AD5FB7" w:rsidP="00AD5FB7">
            <w:pPr>
              <w:pStyle w:val="TableParagraph"/>
              <w:spacing w:line="229" w:lineRule="exact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Activity</w:t>
            </w:r>
          </w:p>
        </w:tc>
        <w:tc>
          <w:tcPr>
            <w:tcW w:w="1530" w:type="dxa"/>
          </w:tcPr>
          <w:p w14:paraId="13010C00" w14:textId="0E7E4800" w:rsidR="00AD5FB7" w:rsidRPr="006A497B" w:rsidRDefault="004048F9" w:rsidP="00452CB7">
            <w:pPr>
              <w:pStyle w:val="TableParagraph"/>
              <w:spacing w:line="229" w:lineRule="exact"/>
              <w:ind w:left="-12" w:right="-103" w:hanging="13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 xml:space="preserve">Anticipated </w:t>
            </w:r>
            <w:r w:rsidR="00AD5FB7" w:rsidRPr="006A497B">
              <w:rPr>
                <w:rFonts w:ascii="Arial" w:hAnsi="Arial" w:cs="Arial"/>
                <w:b/>
                <w:bCs/>
                <w:spacing w:val="-1"/>
              </w:rPr>
              <w:t>Completion Date/</w:t>
            </w:r>
            <w:r w:rsidR="00452CB7" w:rsidRPr="006A497B">
              <w:rPr>
                <w:rFonts w:ascii="Arial" w:hAnsi="Arial" w:cs="Arial"/>
                <w:b/>
                <w:bCs/>
                <w:spacing w:val="-1"/>
              </w:rPr>
              <w:t xml:space="preserve"> </w:t>
            </w:r>
            <w:r w:rsidR="00AD5FB7" w:rsidRPr="006A497B">
              <w:rPr>
                <w:rFonts w:ascii="Arial" w:hAnsi="Arial" w:cs="Arial"/>
                <w:b/>
                <w:bCs/>
                <w:spacing w:val="-1"/>
              </w:rPr>
              <w:t>Timeline</w:t>
            </w:r>
          </w:p>
        </w:tc>
        <w:tc>
          <w:tcPr>
            <w:tcW w:w="1745" w:type="dxa"/>
          </w:tcPr>
          <w:p w14:paraId="2A362954" w14:textId="77777777" w:rsidR="00AD5FB7" w:rsidRPr="006A497B" w:rsidRDefault="00AD5FB7" w:rsidP="00452CB7">
            <w:pPr>
              <w:pStyle w:val="TableParagraph"/>
              <w:spacing w:line="229" w:lineRule="exact"/>
              <w:ind w:hanging="26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Staff and Entity</w:t>
            </w:r>
          </w:p>
        </w:tc>
        <w:tc>
          <w:tcPr>
            <w:tcW w:w="2305" w:type="dxa"/>
          </w:tcPr>
          <w:p w14:paraId="7ADC405F" w14:textId="0317A00C" w:rsidR="00AD5FB7" w:rsidRPr="006A497B" w:rsidRDefault="00603022" w:rsidP="00452CB7">
            <w:pPr>
              <w:pStyle w:val="TableParagraph"/>
              <w:spacing w:line="229" w:lineRule="exact"/>
              <w:ind w:left="36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*</w:t>
            </w:r>
            <w:r w:rsidR="00AD5FB7" w:rsidRPr="006A497B">
              <w:rPr>
                <w:rFonts w:ascii="Arial" w:hAnsi="Arial" w:cs="Arial"/>
                <w:b/>
                <w:bCs/>
                <w:spacing w:val="-1"/>
              </w:rPr>
              <w:t>Progress/</w:t>
            </w:r>
            <w:r w:rsidR="00452CB7" w:rsidRPr="006A497B">
              <w:rPr>
                <w:rFonts w:ascii="Arial" w:hAnsi="Arial" w:cs="Arial"/>
                <w:b/>
                <w:bCs/>
                <w:spacing w:val="-1"/>
              </w:rPr>
              <w:t xml:space="preserve"> </w:t>
            </w:r>
            <w:r w:rsidR="00AD5FB7" w:rsidRPr="006A497B">
              <w:rPr>
                <w:rFonts w:ascii="Arial" w:hAnsi="Arial" w:cs="Arial"/>
                <w:b/>
                <w:bCs/>
                <w:spacing w:val="-1"/>
              </w:rPr>
              <w:t>Process Measures</w:t>
            </w:r>
          </w:p>
        </w:tc>
        <w:tc>
          <w:tcPr>
            <w:tcW w:w="2430" w:type="dxa"/>
          </w:tcPr>
          <w:p w14:paraId="6E9E79F0" w14:textId="71CCCA26" w:rsidR="00AD5FB7" w:rsidRPr="00D54DAA" w:rsidRDefault="00603022" w:rsidP="4B612DCA">
            <w:pPr>
              <w:pStyle w:val="TableParagraph"/>
              <w:spacing w:line="229" w:lineRule="exact"/>
              <w:ind w:left="-102"/>
              <w:jc w:val="center"/>
              <w:rPr>
                <w:rFonts w:ascii="Arial" w:hAnsi="Arial" w:cs="Arial"/>
                <w:b/>
                <w:bCs/>
                <w:spacing w:val="-1"/>
                <w:szCs w:val="18"/>
              </w:rPr>
            </w:pPr>
            <w:r w:rsidRPr="00D54DAA">
              <w:rPr>
                <w:rFonts w:ascii="Arial" w:hAnsi="Arial" w:cs="Arial"/>
                <w:b/>
                <w:bCs/>
                <w:spacing w:val="-1"/>
                <w:szCs w:val="18"/>
              </w:rPr>
              <w:t>*</w:t>
            </w:r>
            <w:r w:rsidR="00AD5FB7" w:rsidRPr="00D54DAA">
              <w:rPr>
                <w:rFonts w:ascii="Arial" w:hAnsi="Arial" w:cs="Arial"/>
                <w:b/>
                <w:bCs/>
                <w:spacing w:val="-1"/>
                <w:szCs w:val="18"/>
              </w:rPr>
              <w:t>Outcome/Impact</w:t>
            </w:r>
          </w:p>
          <w:p w14:paraId="50B8EF16" w14:textId="77777777" w:rsidR="00AD5FB7" w:rsidRPr="006A497B" w:rsidRDefault="00AD5FB7" w:rsidP="00AD5FB7">
            <w:pPr>
              <w:pStyle w:val="TableParagraph"/>
              <w:spacing w:line="229" w:lineRule="exact"/>
              <w:ind w:firstLine="90"/>
              <w:jc w:val="center"/>
              <w:rPr>
                <w:rFonts w:ascii="Arial" w:hAnsi="Arial" w:cs="Arial"/>
                <w:b/>
                <w:bCs/>
                <w:spacing w:val="-1"/>
              </w:rPr>
            </w:pPr>
          </w:p>
        </w:tc>
      </w:tr>
      <w:tr w:rsidR="00AD5FB7" w:rsidRPr="006A497B" w14:paraId="42A3189F" w14:textId="77777777" w:rsidTr="4B612DCA">
        <w:tc>
          <w:tcPr>
            <w:tcW w:w="2700" w:type="dxa"/>
          </w:tcPr>
          <w:p w14:paraId="7ED421D2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2B227D96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6538A68D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495A5EDE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2AF636DA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</w:tr>
      <w:tr w:rsidR="00AD5FB7" w:rsidRPr="006A497B" w14:paraId="45A16EA8" w14:textId="77777777" w:rsidTr="4B612DCA">
        <w:tc>
          <w:tcPr>
            <w:tcW w:w="2700" w:type="dxa"/>
          </w:tcPr>
          <w:p w14:paraId="05F453EC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09443524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18B76698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4EE797C1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25B5AC58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</w:tr>
      <w:tr w:rsidR="00AD5FB7" w:rsidRPr="006A497B" w14:paraId="1DD059CF" w14:textId="77777777" w:rsidTr="4B612DCA">
        <w:tc>
          <w:tcPr>
            <w:tcW w:w="2700" w:type="dxa"/>
          </w:tcPr>
          <w:p w14:paraId="5D1EEFD5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06E39F31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655EC1FD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7F44E0AC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106C178E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</w:tr>
      <w:tr w:rsidR="00AD5FB7" w:rsidRPr="006A497B" w14:paraId="5B760E88" w14:textId="77777777" w:rsidTr="4B612DCA">
        <w:tc>
          <w:tcPr>
            <w:tcW w:w="2700" w:type="dxa"/>
          </w:tcPr>
          <w:p w14:paraId="5D122F04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1DA29DF9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0293140E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5F751235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29487325" w14:textId="77777777" w:rsidR="00AD5FB7" w:rsidRPr="006A497B" w:rsidRDefault="00AD5FB7" w:rsidP="00AD5FB7">
            <w:pPr>
              <w:rPr>
                <w:rFonts w:ascii="Arial" w:hAnsi="Arial" w:cs="Arial"/>
              </w:rPr>
            </w:pPr>
          </w:p>
        </w:tc>
      </w:tr>
    </w:tbl>
    <w:p w14:paraId="75A4B072" w14:textId="084ACC66" w:rsidR="001059AA" w:rsidRPr="00C57CA4" w:rsidRDefault="001059AA" w:rsidP="001059AA">
      <w:pPr>
        <w:pStyle w:val="Heading3"/>
      </w:pPr>
      <w:r>
        <w:t xml:space="preserve">Objective </w:t>
      </w:r>
      <w:r>
        <w:t>2</w:t>
      </w:r>
      <w:r>
        <w:t xml:space="preserve">: </w:t>
      </w:r>
    </w:p>
    <w:p w14:paraId="4A11FA3A" w14:textId="77777777" w:rsidR="001059AA" w:rsidRPr="006A497B" w:rsidRDefault="001059AA" w:rsidP="001059AA">
      <w:pPr>
        <w:rPr>
          <w:rFonts w:ascii="Arial" w:hAnsi="Arial" w:cs="Arial"/>
          <w:u w:val="single" w:color="505152"/>
        </w:rPr>
      </w:pPr>
    </w:p>
    <w:p w14:paraId="2EB963CE" w14:textId="77777777" w:rsidR="001059AA" w:rsidRPr="006A497B" w:rsidRDefault="001059AA" w:rsidP="001059AA">
      <w:pPr>
        <w:rPr>
          <w:rFonts w:ascii="Arial" w:hAnsi="Arial" w:cs="Arial"/>
          <w:u w:val="single" w:color="505152"/>
        </w:rPr>
      </w:pPr>
    </w:p>
    <w:tbl>
      <w:tblPr>
        <w:tblStyle w:val="TableGrid"/>
        <w:tblW w:w="1071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2700"/>
        <w:gridCol w:w="1530"/>
        <w:gridCol w:w="1745"/>
        <w:gridCol w:w="2305"/>
        <w:gridCol w:w="2430"/>
      </w:tblGrid>
      <w:tr w:rsidR="001059AA" w:rsidRPr="006A497B" w14:paraId="21F2D872" w14:textId="77777777" w:rsidTr="003E10DA">
        <w:tc>
          <w:tcPr>
            <w:tcW w:w="2700" w:type="dxa"/>
          </w:tcPr>
          <w:p w14:paraId="19369C6C" w14:textId="77777777" w:rsidR="001059AA" w:rsidRPr="006A497B" w:rsidRDefault="001059AA" w:rsidP="003E10DA">
            <w:pPr>
              <w:pStyle w:val="TableParagraph"/>
              <w:spacing w:line="229" w:lineRule="exact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Activity</w:t>
            </w:r>
          </w:p>
        </w:tc>
        <w:tc>
          <w:tcPr>
            <w:tcW w:w="1530" w:type="dxa"/>
          </w:tcPr>
          <w:p w14:paraId="5F1B92C1" w14:textId="77777777" w:rsidR="001059AA" w:rsidRPr="006A497B" w:rsidRDefault="001059AA" w:rsidP="003E10DA">
            <w:pPr>
              <w:pStyle w:val="TableParagraph"/>
              <w:spacing w:line="229" w:lineRule="exact"/>
              <w:ind w:left="-12" w:right="-103" w:hanging="13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Anticipated Completion Date/ Timeline</w:t>
            </w:r>
          </w:p>
        </w:tc>
        <w:tc>
          <w:tcPr>
            <w:tcW w:w="1745" w:type="dxa"/>
          </w:tcPr>
          <w:p w14:paraId="3FD9E6CE" w14:textId="77777777" w:rsidR="001059AA" w:rsidRPr="006A497B" w:rsidRDefault="001059AA" w:rsidP="003E10DA">
            <w:pPr>
              <w:pStyle w:val="TableParagraph"/>
              <w:spacing w:line="229" w:lineRule="exact"/>
              <w:ind w:hanging="26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Staff and Entity</w:t>
            </w:r>
          </w:p>
        </w:tc>
        <w:tc>
          <w:tcPr>
            <w:tcW w:w="2305" w:type="dxa"/>
          </w:tcPr>
          <w:p w14:paraId="25784DDF" w14:textId="77777777" w:rsidR="001059AA" w:rsidRPr="006A497B" w:rsidRDefault="001059AA" w:rsidP="003E10DA">
            <w:pPr>
              <w:pStyle w:val="TableParagraph"/>
              <w:spacing w:line="229" w:lineRule="exact"/>
              <w:ind w:left="36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*Progress/ Process Measures</w:t>
            </w:r>
          </w:p>
        </w:tc>
        <w:tc>
          <w:tcPr>
            <w:tcW w:w="2430" w:type="dxa"/>
          </w:tcPr>
          <w:p w14:paraId="1350201B" w14:textId="77777777" w:rsidR="001059AA" w:rsidRPr="00D54DAA" w:rsidRDefault="001059AA" w:rsidP="003E10DA">
            <w:pPr>
              <w:pStyle w:val="TableParagraph"/>
              <w:spacing w:line="229" w:lineRule="exact"/>
              <w:ind w:left="-102"/>
              <w:jc w:val="center"/>
              <w:rPr>
                <w:rFonts w:ascii="Arial" w:hAnsi="Arial" w:cs="Arial"/>
                <w:b/>
                <w:bCs/>
                <w:spacing w:val="-1"/>
                <w:szCs w:val="18"/>
              </w:rPr>
            </w:pPr>
            <w:r w:rsidRPr="00D54DAA">
              <w:rPr>
                <w:rFonts w:ascii="Arial" w:hAnsi="Arial" w:cs="Arial"/>
                <w:b/>
                <w:bCs/>
                <w:spacing w:val="-1"/>
                <w:szCs w:val="18"/>
              </w:rPr>
              <w:t>*Outcome/Impact</w:t>
            </w:r>
          </w:p>
          <w:p w14:paraId="03EC7937" w14:textId="77777777" w:rsidR="001059AA" w:rsidRPr="006A497B" w:rsidRDefault="001059AA" w:rsidP="003E10DA">
            <w:pPr>
              <w:pStyle w:val="TableParagraph"/>
              <w:spacing w:line="229" w:lineRule="exact"/>
              <w:ind w:firstLine="90"/>
              <w:jc w:val="center"/>
              <w:rPr>
                <w:rFonts w:ascii="Arial" w:hAnsi="Arial" w:cs="Arial"/>
                <w:b/>
                <w:bCs/>
                <w:spacing w:val="-1"/>
              </w:rPr>
            </w:pPr>
          </w:p>
        </w:tc>
      </w:tr>
      <w:tr w:rsidR="001059AA" w:rsidRPr="006A497B" w14:paraId="5B4A4715" w14:textId="77777777" w:rsidTr="003E10DA">
        <w:tc>
          <w:tcPr>
            <w:tcW w:w="2700" w:type="dxa"/>
          </w:tcPr>
          <w:p w14:paraId="7C66605B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7E8B862E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49A78E1E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3C03F508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7EDC0F77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  <w:tr w:rsidR="001059AA" w:rsidRPr="006A497B" w14:paraId="278A0B37" w14:textId="77777777" w:rsidTr="003E10DA">
        <w:tc>
          <w:tcPr>
            <w:tcW w:w="2700" w:type="dxa"/>
          </w:tcPr>
          <w:p w14:paraId="4B95DE66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4F81CCDD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419D2402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447B45E1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4834AAD2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  <w:tr w:rsidR="001059AA" w:rsidRPr="006A497B" w14:paraId="49C21D7E" w14:textId="77777777" w:rsidTr="003E10DA">
        <w:tc>
          <w:tcPr>
            <w:tcW w:w="2700" w:type="dxa"/>
          </w:tcPr>
          <w:p w14:paraId="75DCF70C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38FE7ECC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16532045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0E09A779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236A8D79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  <w:tr w:rsidR="001059AA" w:rsidRPr="006A497B" w14:paraId="22768022" w14:textId="77777777" w:rsidTr="003E10DA">
        <w:tc>
          <w:tcPr>
            <w:tcW w:w="2700" w:type="dxa"/>
          </w:tcPr>
          <w:p w14:paraId="36F25001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08F3F90E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12A63487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0D39D97E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7F595DF5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</w:tbl>
    <w:p w14:paraId="371E6335" w14:textId="77777777" w:rsidR="001059AA" w:rsidRDefault="001059AA" w:rsidP="001059AA">
      <w:pPr>
        <w:rPr>
          <w:rFonts w:ascii="Arial" w:hAnsi="Arial" w:cs="Arial"/>
          <w:sz w:val="18"/>
          <w:szCs w:val="18"/>
        </w:rPr>
      </w:pPr>
    </w:p>
    <w:p w14:paraId="23D0AD57" w14:textId="77777777" w:rsidR="001059AA" w:rsidRDefault="001059AA" w:rsidP="001059AA">
      <w:pPr>
        <w:rPr>
          <w:rFonts w:ascii="Arial" w:hAnsi="Arial" w:cs="Arial"/>
          <w:sz w:val="18"/>
          <w:szCs w:val="18"/>
        </w:rPr>
      </w:pPr>
    </w:p>
    <w:p w14:paraId="1796A837" w14:textId="0BFB6038" w:rsidR="001059AA" w:rsidRPr="00C57CA4" w:rsidRDefault="001059AA" w:rsidP="001059AA">
      <w:pPr>
        <w:pStyle w:val="Heading3"/>
      </w:pPr>
      <w:r>
        <w:t xml:space="preserve">Objective </w:t>
      </w:r>
      <w:r>
        <w:t>3</w:t>
      </w:r>
      <w:r>
        <w:t xml:space="preserve">: </w:t>
      </w:r>
    </w:p>
    <w:p w14:paraId="09C01602" w14:textId="77777777" w:rsidR="001059AA" w:rsidRPr="006A497B" w:rsidRDefault="001059AA" w:rsidP="001059AA">
      <w:pPr>
        <w:rPr>
          <w:rFonts w:ascii="Arial" w:hAnsi="Arial" w:cs="Arial"/>
          <w:u w:val="single" w:color="505152"/>
        </w:rPr>
      </w:pPr>
    </w:p>
    <w:p w14:paraId="2918FDE8" w14:textId="77777777" w:rsidR="001059AA" w:rsidRPr="006A497B" w:rsidRDefault="001059AA" w:rsidP="001059AA">
      <w:pPr>
        <w:rPr>
          <w:rFonts w:ascii="Arial" w:hAnsi="Arial" w:cs="Arial"/>
          <w:u w:val="single" w:color="505152"/>
        </w:rPr>
      </w:pPr>
    </w:p>
    <w:tbl>
      <w:tblPr>
        <w:tblStyle w:val="TableGrid"/>
        <w:tblW w:w="1071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2700"/>
        <w:gridCol w:w="1530"/>
        <w:gridCol w:w="1745"/>
        <w:gridCol w:w="2305"/>
        <w:gridCol w:w="2430"/>
      </w:tblGrid>
      <w:tr w:rsidR="001059AA" w:rsidRPr="006A497B" w14:paraId="6FA15C69" w14:textId="77777777" w:rsidTr="003E10DA">
        <w:tc>
          <w:tcPr>
            <w:tcW w:w="2700" w:type="dxa"/>
          </w:tcPr>
          <w:p w14:paraId="3ED16315" w14:textId="77777777" w:rsidR="001059AA" w:rsidRPr="006A497B" w:rsidRDefault="001059AA" w:rsidP="003E10DA">
            <w:pPr>
              <w:pStyle w:val="TableParagraph"/>
              <w:spacing w:line="229" w:lineRule="exact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Activity</w:t>
            </w:r>
          </w:p>
        </w:tc>
        <w:tc>
          <w:tcPr>
            <w:tcW w:w="1530" w:type="dxa"/>
          </w:tcPr>
          <w:p w14:paraId="01D2E025" w14:textId="77777777" w:rsidR="001059AA" w:rsidRPr="006A497B" w:rsidRDefault="001059AA" w:rsidP="003E10DA">
            <w:pPr>
              <w:pStyle w:val="TableParagraph"/>
              <w:spacing w:line="229" w:lineRule="exact"/>
              <w:ind w:left="-12" w:right="-103" w:hanging="13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Anticipated Completion Date/ Timeline</w:t>
            </w:r>
          </w:p>
        </w:tc>
        <w:tc>
          <w:tcPr>
            <w:tcW w:w="1745" w:type="dxa"/>
          </w:tcPr>
          <w:p w14:paraId="11ED91CF" w14:textId="77777777" w:rsidR="001059AA" w:rsidRPr="006A497B" w:rsidRDefault="001059AA" w:rsidP="003E10DA">
            <w:pPr>
              <w:pStyle w:val="TableParagraph"/>
              <w:spacing w:line="229" w:lineRule="exact"/>
              <w:ind w:hanging="26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Staff and Entity</w:t>
            </w:r>
          </w:p>
        </w:tc>
        <w:tc>
          <w:tcPr>
            <w:tcW w:w="2305" w:type="dxa"/>
          </w:tcPr>
          <w:p w14:paraId="61FF65AD" w14:textId="77777777" w:rsidR="001059AA" w:rsidRPr="006A497B" w:rsidRDefault="001059AA" w:rsidP="003E10DA">
            <w:pPr>
              <w:pStyle w:val="TableParagraph"/>
              <w:spacing w:line="229" w:lineRule="exact"/>
              <w:ind w:left="36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*Progress/ Process Measures</w:t>
            </w:r>
          </w:p>
        </w:tc>
        <w:tc>
          <w:tcPr>
            <w:tcW w:w="2430" w:type="dxa"/>
          </w:tcPr>
          <w:p w14:paraId="1DEC8686" w14:textId="77777777" w:rsidR="001059AA" w:rsidRPr="00D54DAA" w:rsidRDefault="001059AA" w:rsidP="003E10DA">
            <w:pPr>
              <w:pStyle w:val="TableParagraph"/>
              <w:spacing w:line="229" w:lineRule="exact"/>
              <w:ind w:left="-102"/>
              <w:jc w:val="center"/>
              <w:rPr>
                <w:rFonts w:ascii="Arial" w:hAnsi="Arial" w:cs="Arial"/>
                <w:b/>
                <w:bCs/>
                <w:spacing w:val="-1"/>
                <w:szCs w:val="18"/>
              </w:rPr>
            </w:pPr>
            <w:r w:rsidRPr="00D54DAA">
              <w:rPr>
                <w:rFonts w:ascii="Arial" w:hAnsi="Arial" w:cs="Arial"/>
                <w:b/>
                <w:bCs/>
                <w:spacing w:val="-1"/>
                <w:szCs w:val="18"/>
              </w:rPr>
              <w:t>*Outcome/Impact</w:t>
            </w:r>
          </w:p>
          <w:p w14:paraId="15F19301" w14:textId="77777777" w:rsidR="001059AA" w:rsidRPr="006A497B" w:rsidRDefault="001059AA" w:rsidP="003E10DA">
            <w:pPr>
              <w:pStyle w:val="TableParagraph"/>
              <w:spacing w:line="229" w:lineRule="exact"/>
              <w:ind w:firstLine="90"/>
              <w:jc w:val="center"/>
              <w:rPr>
                <w:rFonts w:ascii="Arial" w:hAnsi="Arial" w:cs="Arial"/>
                <w:b/>
                <w:bCs/>
                <w:spacing w:val="-1"/>
              </w:rPr>
            </w:pPr>
          </w:p>
        </w:tc>
      </w:tr>
      <w:tr w:rsidR="001059AA" w:rsidRPr="006A497B" w14:paraId="1609F4D3" w14:textId="77777777" w:rsidTr="003E10DA">
        <w:tc>
          <w:tcPr>
            <w:tcW w:w="2700" w:type="dxa"/>
          </w:tcPr>
          <w:p w14:paraId="1C631A30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20F06899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41E98229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36332ACC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63FDAE05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  <w:tr w:rsidR="001059AA" w:rsidRPr="006A497B" w14:paraId="05FD1C6B" w14:textId="77777777" w:rsidTr="003E10DA">
        <w:tc>
          <w:tcPr>
            <w:tcW w:w="2700" w:type="dxa"/>
          </w:tcPr>
          <w:p w14:paraId="1701F18F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409CC98D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59ECEE74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7184B5E0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0B423522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  <w:tr w:rsidR="001059AA" w:rsidRPr="006A497B" w14:paraId="76F5A913" w14:textId="77777777" w:rsidTr="003E10DA">
        <w:tc>
          <w:tcPr>
            <w:tcW w:w="2700" w:type="dxa"/>
          </w:tcPr>
          <w:p w14:paraId="5A37D7C9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2B5E2C96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56E145EA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1B441088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1D3AE1D0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  <w:tr w:rsidR="001059AA" w:rsidRPr="006A497B" w14:paraId="09E4001A" w14:textId="77777777" w:rsidTr="003E10DA">
        <w:tc>
          <w:tcPr>
            <w:tcW w:w="2700" w:type="dxa"/>
          </w:tcPr>
          <w:p w14:paraId="496426CD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22316BB4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5CFD9B13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08331B12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2BA23BFC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</w:tbl>
    <w:p w14:paraId="0AE498DA" w14:textId="77777777" w:rsidR="001059AA" w:rsidRDefault="001059AA" w:rsidP="001059AA">
      <w:pPr>
        <w:rPr>
          <w:rFonts w:ascii="Arial" w:hAnsi="Arial" w:cs="Arial"/>
          <w:sz w:val="18"/>
          <w:szCs w:val="18"/>
        </w:rPr>
      </w:pPr>
    </w:p>
    <w:p w14:paraId="7EC88788" w14:textId="77777777" w:rsidR="001059AA" w:rsidRDefault="001059AA" w:rsidP="001059AA">
      <w:pPr>
        <w:rPr>
          <w:rFonts w:ascii="Arial" w:hAnsi="Arial" w:cs="Arial"/>
          <w:sz w:val="18"/>
          <w:szCs w:val="18"/>
        </w:rPr>
      </w:pPr>
    </w:p>
    <w:p w14:paraId="474AFA80" w14:textId="77777777" w:rsidR="001059AA" w:rsidRDefault="001059AA">
      <w:pPr>
        <w:widowControl/>
        <w:spacing w:after="317" w:line="317" w:lineRule="atLeast"/>
        <w:rPr>
          <w:rFonts w:ascii="Arial" w:eastAsiaTheme="majorEastAsia" w:hAnsi="Arial" w:cstheme="majorBidi"/>
          <w:b/>
          <w:color w:val="0070C0"/>
          <w:sz w:val="28"/>
        </w:rPr>
      </w:pPr>
      <w:r>
        <w:lastRenderedPageBreak/>
        <w:br w:type="page"/>
      </w:r>
    </w:p>
    <w:p w14:paraId="6E047047" w14:textId="02C47F0E" w:rsidR="001059AA" w:rsidRPr="00C57CA4" w:rsidRDefault="001059AA" w:rsidP="001059AA">
      <w:pPr>
        <w:pStyle w:val="Heading3"/>
      </w:pPr>
      <w:r>
        <w:t xml:space="preserve">Objective </w:t>
      </w:r>
      <w:r>
        <w:t>4</w:t>
      </w:r>
      <w:r>
        <w:t xml:space="preserve">: </w:t>
      </w:r>
    </w:p>
    <w:p w14:paraId="3B544802" w14:textId="77777777" w:rsidR="001059AA" w:rsidRPr="006A497B" w:rsidRDefault="001059AA" w:rsidP="001059AA">
      <w:pPr>
        <w:rPr>
          <w:rFonts w:ascii="Arial" w:hAnsi="Arial" w:cs="Arial"/>
          <w:u w:val="single" w:color="505152"/>
        </w:rPr>
      </w:pPr>
    </w:p>
    <w:p w14:paraId="2B5B4414" w14:textId="77777777" w:rsidR="001059AA" w:rsidRPr="006A497B" w:rsidRDefault="001059AA" w:rsidP="001059AA">
      <w:pPr>
        <w:rPr>
          <w:rFonts w:ascii="Arial" w:hAnsi="Arial" w:cs="Arial"/>
          <w:u w:val="single" w:color="505152"/>
        </w:rPr>
      </w:pPr>
    </w:p>
    <w:tbl>
      <w:tblPr>
        <w:tblStyle w:val="TableGrid"/>
        <w:tblW w:w="1071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2700"/>
        <w:gridCol w:w="1530"/>
        <w:gridCol w:w="1745"/>
        <w:gridCol w:w="2305"/>
        <w:gridCol w:w="2430"/>
      </w:tblGrid>
      <w:tr w:rsidR="001059AA" w:rsidRPr="006A497B" w14:paraId="0A99CD12" w14:textId="77777777" w:rsidTr="003E10DA">
        <w:tc>
          <w:tcPr>
            <w:tcW w:w="2700" w:type="dxa"/>
          </w:tcPr>
          <w:p w14:paraId="674F7473" w14:textId="77777777" w:rsidR="001059AA" w:rsidRPr="006A497B" w:rsidRDefault="001059AA" w:rsidP="003E10DA">
            <w:pPr>
              <w:pStyle w:val="TableParagraph"/>
              <w:spacing w:line="229" w:lineRule="exact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Activity</w:t>
            </w:r>
          </w:p>
        </w:tc>
        <w:tc>
          <w:tcPr>
            <w:tcW w:w="1530" w:type="dxa"/>
          </w:tcPr>
          <w:p w14:paraId="6E336107" w14:textId="77777777" w:rsidR="001059AA" w:rsidRPr="006A497B" w:rsidRDefault="001059AA" w:rsidP="003E10DA">
            <w:pPr>
              <w:pStyle w:val="TableParagraph"/>
              <w:spacing w:line="229" w:lineRule="exact"/>
              <w:ind w:left="-12" w:right="-103" w:hanging="13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Anticipated Completion Date/ Timeline</w:t>
            </w:r>
          </w:p>
        </w:tc>
        <w:tc>
          <w:tcPr>
            <w:tcW w:w="1745" w:type="dxa"/>
          </w:tcPr>
          <w:p w14:paraId="441E300C" w14:textId="77777777" w:rsidR="001059AA" w:rsidRPr="006A497B" w:rsidRDefault="001059AA" w:rsidP="003E10DA">
            <w:pPr>
              <w:pStyle w:val="TableParagraph"/>
              <w:spacing w:line="229" w:lineRule="exact"/>
              <w:ind w:hanging="26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Staff and Entity</w:t>
            </w:r>
          </w:p>
        </w:tc>
        <w:tc>
          <w:tcPr>
            <w:tcW w:w="2305" w:type="dxa"/>
          </w:tcPr>
          <w:p w14:paraId="5526026B" w14:textId="77777777" w:rsidR="001059AA" w:rsidRPr="006A497B" w:rsidRDefault="001059AA" w:rsidP="003E10DA">
            <w:pPr>
              <w:pStyle w:val="TableParagraph"/>
              <w:spacing w:line="229" w:lineRule="exact"/>
              <w:ind w:left="36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*Progress/ Process Measures</w:t>
            </w:r>
          </w:p>
        </w:tc>
        <w:tc>
          <w:tcPr>
            <w:tcW w:w="2430" w:type="dxa"/>
          </w:tcPr>
          <w:p w14:paraId="2E379658" w14:textId="77777777" w:rsidR="001059AA" w:rsidRPr="00D54DAA" w:rsidRDefault="001059AA" w:rsidP="003E10DA">
            <w:pPr>
              <w:pStyle w:val="TableParagraph"/>
              <w:spacing w:line="229" w:lineRule="exact"/>
              <w:ind w:left="-102"/>
              <w:jc w:val="center"/>
              <w:rPr>
                <w:rFonts w:ascii="Arial" w:hAnsi="Arial" w:cs="Arial"/>
                <w:b/>
                <w:bCs/>
                <w:spacing w:val="-1"/>
                <w:szCs w:val="18"/>
              </w:rPr>
            </w:pPr>
            <w:r w:rsidRPr="00D54DAA">
              <w:rPr>
                <w:rFonts w:ascii="Arial" w:hAnsi="Arial" w:cs="Arial"/>
                <w:b/>
                <w:bCs/>
                <w:spacing w:val="-1"/>
                <w:szCs w:val="18"/>
              </w:rPr>
              <w:t>*Outcome/Impact</w:t>
            </w:r>
          </w:p>
          <w:p w14:paraId="258F6EC9" w14:textId="77777777" w:rsidR="001059AA" w:rsidRPr="006A497B" w:rsidRDefault="001059AA" w:rsidP="003E10DA">
            <w:pPr>
              <w:pStyle w:val="TableParagraph"/>
              <w:spacing w:line="229" w:lineRule="exact"/>
              <w:ind w:firstLine="90"/>
              <w:jc w:val="center"/>
              <w:rPr>
                <w:rFonts w:ascii="Arial" w:hAnsi="Arial" w:cs="Arial"/>
                <w:b/>
                <w:bCs/>
                <w:spacing w:val="-1"/>
              </w:rPr>
            </w:pPr>
          </w:p>
        </w:tc>
      </w:tr>
      <w:tr w:rsidR="001059AA" w:rsidRPr="006A497B" w14:paraId="59AB9625" w14:textId="77777777" w:rsidTr="003E10DA">
        <w:tc>
          <w:tcPr>
            <w:tcW w:w="2700" w:type="dxa"/>
          </w:tcPr>
          <w:p w14:paraId="495CD9EB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0A20F6EC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2DAD7A73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733F68E3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62A7C7DF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  <w:tr w:rsidR="001059AA" w:rsidRPr="006A497B" w14:paraId="29892162" w14:textId="77777777" w:rsidTr="003E10DA">
        <w:tc>
          <w:tcPr>
            <w:tcW w:w="2700" w:type="dxa"/>
          </w:tcPr>
          <w:p w14:paraId="26ABE501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2B7D2FDB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7CA1ABE3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614C20AB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408E2E0B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  <w:tr w:rsidR="001059AA" w:rsidRPr="006A497B" w14:paraId="634AA9DE" w14:textId="77777777" w:rsidTr="003E10DA">
        <w:tc>
          <w:tcPr>
            <w:tcW w:w="2700" w:type="dxa"/>
          </w:tcPr>
          <w:p w14:paraId="0CD267B9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7EE1E3BE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3AEAF16D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623CB0BF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4D557A89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  <w:tr w:rsidR="001059AA" w:rsidRPr="006A497B" w14:paraId="0C1C922F" w14:textId="77777777" w:rsidTr="003E10DA">
        <w:tc>
          <w:tcPr>
            <w:tcW w:w="2700" w:type="dxa"/>
          </w:tcPr>
          <w:p w14:paraId="42638A28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7FB7F892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4FC7E349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4267573D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118A9255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</w:tbl>
    <w:p w14:paraId="3F20DD9B" w14:textId="77777777" w:rsidR="001059AA" w:rsidRDefault="001059AA" w:rsidP="001059AA">
      <w:pPr>
        <w:rPr>
          <w:rFonts w:ascii="Arial" w:hAnsi="Arial" w:cs="Arial"/>
          <w:sz w:val="18"/>
          <w:szCs w:val="18"/>
        </w:rPr>
      </w:pPr>
    </w:p>
    <w:p w14:paraId="6AE2568D" w14:textId="77777777" w:rsidR="001059AA" w:rsidRDefault="001059AA" w:rsidP="001059AA">
      <w:pPr>
        <w:rPr>
          <w:rFonts w:ascii="Arial" w:hAnsi="Arial" w:cs="Arial"/>
          <w:sz w:val="18"/>
          <w:szCs w:val="18"/>
        </w:rPr>
      </w:pPr>
    </w:p>
    <w:p w14:paraId="081F57DC" w14:textId="314A474A" w:rsidR="001059AA" w:rsidRPr="00C57CA4" w:rsidRDefault="001059AA" w:rsidP="001059AA">
      <w:pPr>
        <w:pStyle w:val="Heading3"/>
      </w:pPr>
      <w:r>
        <w:t xml:space="preserve">Objective </w:t>
      </w:r>
      <w:r>
        <w:t>5</w:t>
      </w:r>
      <w:r>
        <w:t xml:space="preserve">: </w:t>
      </w:r>
    </w:p>
    <w:p w14:paraId="357A577B" w14:textId="77777777" w:rsidR="001059AA" w:rsidRPr="006A497B" w:rsidRDefault="001059AA" w:rsidP="001059AA">
      <w:pPr>
        <w:rPr>
          <w:rFonts w:ascii="Arial" w:hAnsi="Arial" w:cs="Arial"/>
          <w:u w:val="single" w:color="505152"/>
        </w:rPr>
      </w:pPr>
    </w:p>
    <w:p w14:paraId="317AEB3E" w14:textId="77777777" w:rsidR="001059AA" w:rsidRPr="006A497B" w:rsidRDefault="001059AA" w:rsidP="001059AA">
      <w:pPr>
        <w:rPr>
          <w:rFonts w:ascii="Arial" w:hAnsi="Arial" w:cs="Arial"/>
          <w:u w:val="single" w:color="505152"/>
        </w:rPr>
      </w:pPr>
    </w:p>
    <w:tbl>
      <w:tblPr>
        <w:tblStyle w:val="TableGrid"/>
        <w:tblW w:w="1071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2700"/>
        <w:gridCol w:w="1530"/>
        <w:gridCol w:w="1745"/>
        <w:gridCol w:w="2305"/>
        <w:gridCol w:w="2430"/>
      </w:tblGrid>
      <w:tr w:rsidR="001059AA" w:rsidRPr="006A497B" w14:paraId="1E169843" w14:textId="77777777" w:rsidTr="003E10DA">
        <w:tc>
          <w:tcPr>
            <w:tcW w:w="2700" w:type="dxa"/>
          </w:tcPr>
          <w:p w14:paraId="539F7008" w14:textId="77777777" w:rsidR="001059AA" w:rsidRPr="006A497B" w:rsidRDefault="001059AA" w:rsidP="003E10DA">
            <w:pPr>
              <w:pStyle w:val="TableParagraph"/>
              <w:spacing w:line="229" w:lineRule="exact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Activity</w:t>
            </w:r>
          </w:p>
        </w:tc>
        <w:tc>
          <w:tcPr>
            <w:tcW w:w="1530" w:type="dxa"/>
          </w:tcPr>
          <w:p w14:paraId="2699B9D3" w14:textId="77777777" w:rsidR="001059AA" w:rsidRPr="006A497B" w:rsidRDefault="001059AA" w:rsidP="003E10DA">
            <w:pPr>
              <w:pStyle w:val="TableParagraph"/>
              <w:spacing w:line="229" w:lineRule="exact"/>
              <w:ind w:left="-12" w:right="-103" w:hanging="13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Anticipated Completion Date/ Timeline</w:t>
            </w:r>
          </w:p>
        </w:tc>
        <w:tc>
          <w:tcPr>
            <w:tcW w:w="1745" w:type="dxa"/>
          </w:tcPr>
          <w:p w14:paraId="727AA219" w14:textId="77777777" w:rsidR="001059AA" w:rsidRPr="006A497B" w:rsidRDefault="001059AA" w:rsidP="003E10DA">
            <w:pPr>
              <w:pStyle w:val="TableParagraph"/>
              <w:spacing w:line="229" w:lineRule="exact"/>
              <w:ind w:hanging="26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Staff and Entity</w:t>
            </w:r>
          </w:p>
        </w:tc>
        <w:tc>
          <w:tcPr>
            <w:tcW w:w="2305" w:type="dxa"/>
          </w:tcPr>
          <w:p w14:paraId="65A9A01A" w14:textId="77777777" w:rsidR="001059AA" w:rsidRPr="006A497B" w:rsidRDefault="001059AA" w:rsidP="003E10DA">
            <w:pPr>
              <w:pStyle w:val="TableParagraph"/>
              <w:spacing w:line="229" w:lineRule="exact"/>
              <w:ind w:left="36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*Progress/ Process Measures</w:t>
            </w:r>
          </w:p>
        </w:tc>
        <w:tc>
          <w:tcPr>
            <w:tcW w:w="2430" w:type="dxa"/>
          </w:tcPr>
          <w:p w14:paraId="376FEB93" w14:textId="77777777" w:rsidR="001059AA" w:rsidRPr="00D54DAA" w:rsidRDefault="001059AA" w:rsidP="003E10DA">
            <w:pPr>
              <w:pStyle w:val="TableParagraph"/>
              <w:spacing w:line="229" w:lineRule="exact"/>
              <w:ind w:left="-102"/>
              <w:jc w:val="center"/>
              <w:rPr>
                <w:rFonts w:ascii="Arial" w:hAnsi="Arial" w:cs="Arial"/>
                <w:b/>
                <w:bCs/>
                <w:spacing w:val="-1"/>
                <w:szCs w:val="18"/>
              </w:rPr>
            </w:pPr>
            <w:r w:rsidRPr="00D54DAA">
              <w:rPr>
                <w:rFonts w:ascii="Arial" w:hAnsi="Arial" w:cs="Arial"/>
                <w:b/>
                <w:bCs/>
                <w:spacing w:val="-1"/>
                <w:szCs w:val="18"/>
              </w:rPr>
              <w:t>*Outcome/Impact</w:t>
            </w:r>
          </w:p>
          <w:p w14:paraId="5BAD2FFB" w14:textId="77777777" w:rsidR="001059AA" w:rsidRPr="006A497B" w:rsidRDefault="001059AA" w:rsidP="003E10DA">
            <w:pPr>
              <w:pStyle w:val="TableParagraph"/>
              <w:spacing w:line="229" w:lineRule="exact"/>
              <w:ind w:firstLine="90"/>
              <w:jc w:val="center"/>
              <w:rPr>
                <w:rFonts w:ascii="Arial" w:hAnsi="Arial" w:cs="Arial"/>
                <w:b/>
                <w:bCs/>
                <w:spacing w:val="-1"/>
              </w:rPr>
            </w:pPr>
          </w:p>
        </w:tc>
      </w:tr>
      <w:tr w:rsidR="001059AA" w:rsidRPr="006A497B" w14:paraId="42B0002E" w14:textId="77777777" w:rsidTr="003E10DA">
        <w:tc>
          <w:tcPr>
            <w:tcW w:w="2700" w:type="dxa"/>
          </w:tcPr>
          <w:p w14:paraId="63DC0147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0A29F0D0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0608243F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01633FB6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578FCCC8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  <w:tr w:rsidR="001059AA" w:rsidRPr="006A497B" w14:paraId="7F9B4430" w14:textId="77777777" w:rsidTr="003E10DA">
        <w:tc>
          <w:tcPr>
            <w:tcW w:w="2700" w:type="dxa"/>
          </w:tcPr>
          <w:p w14:paraId="7503BCC0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2B6CFC00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0F0C555C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6733573A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37A63DBD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  <w:tr w:rsidR="001059AA" w:rsidRPr="006A497B" w14:paraId="66953BC2" w14:textId="77777777" w:rsidTr="003E10DA">
        <w:tc>
          <w:tcPr>
            <w:tcW w:w="2700" w:type="dxa"/>
          </w:tcPr>
          <w:p w14:paraId="0293DF0D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7DE0A1B4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2DA86823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30AFC6EE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626F657C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  <w:tr w:rsidR="001059AA" w:rsidRPr="006A497B" w14:paraId="2961CEE0" w14:textId="77777777" w:rsidTr="003E10DA">
        <w:tc>
          <w:tcPr>
            <w:tcW w:w="2700" w:type="dxa"/>
          </w:tcPr>
          <w:p w14:paraId="06226908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71240C6E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0EFDBE77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3780A14A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5CB8675A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</w:tbl>
    <w:p w14:paraId="284A1F6C" w14:textId="77777777" w:rsidR="001059AA" w:rsidRDefault="001059AA" w:rsidP="001059AA">
      <w:pPr>
        <w:rPr>
          <w:rFonts w:ascii="Arial" w:hAnsi="Arial" w:cs="Arial"/>
          <w:sz w:val="18"/>
          <w:szCs w:val="18"/>
        </w:rPr>
      </w:pPr>
    </w:p>
    <w:p w14:paraId="3EA446FB" w14:textId="77777777" w:rsidR="001059AA" w:rsidRDefault="001059AA" w:rsidP="001059AA">
      <w:pPr>
        <w:rPr>
          <w:rFonts w:ascii="Arial" w:hAnsi="Arial" w:cs="Arial"/>
          <w:sz w:val="18"/>
          <w:szCs w:val="18"/>
        </w:rPr>
      </w:pPr>
    </w:p>
    <w:p w14:paraId="3F43CF5E" w14:textId="099DB8BA" w:rsidR="001059AA" w:rsidRPr="00C57CA4" w:rsidRDefault="001059AA" w:rsidP="001059AA">
      <w:pPr>
        <w:pStyle w:val="Heading3"/>
      </w:pPr>
      <w:r>
        <w:t xml:space="preserve">Objective </w:t>
      </w:r>
      <w:r>
        <w:t>6</w:t>
      </w:r>
      <w:r>
        <w:t xml:space="preserve">: </w:t>
      </w:r>
    </w:p>
    <w:p w14:paraId="27772E3B" w14:textId="77777777" w:rsidR="001059AA" w:rsidRPr="006A497B" w:rsidRDefault="001059AA" w:rsidP="001059AA">
      <w:pPr>
        <w:rPr>
          <w:rFonts w:ascii="Arial" w:hAnsi="Arial" w:cs="Arial"/>
          <w:u w:val="single" w:color="505152"/>
        </w:rPr>
      </w:pPr>
    </w:p>
    <w:p w14:paraId="2235422F" w14:textId="77777777" w:rsidR="001059AA" w:rsidRPr="006A497B" w:rsidRDefault="001059AA" w:rsidP="001059AA">
      <w:pPr>
        <w:rPr>
          <w:rFonts w:ascii="Arial" w:hAnsi="Arial" w:cs="Arial"/>
          <w:u w:val="single" w:color="505152"/>
        </w:rPr>
      </w:pPr>
    </w:p>
    <w:tbl>
      <w:tblPr>
        <w:tblStyle w:val="TableGrid"/>
        <w:tblW w:w="1071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2700"/>
        <w:gridCol w:w="1530"/>
        <w:gridCol w:w="1745"/>
        <w:gridCol w:w="2305"/>
        <w:gridCol w:w="2430"/>
      </w:tblGrid>
      <w:tr w:rsidR="001059AA" w:rsidRPr="006A497B" w14:paraId="662291F3" w14:textId="77777777" w:rsidTr="003E10DA">
        <w:tc>
          <w:tcPr>
            <w:tcW w:w="2700" w:type="dxa"/>
          </w:tcPr>
          <w:p w14:paraId="7038DA1D" w14:textId="77777777" w:rsidR="001059AA" w:rsidRPr="006A497B" w:rsidRDefault="001059AA" w:rsidP="003E10DA">
            <w:pPr>
              <w:pStyle w:val="TableParagraph"/>
              <w:spacing w:line="229" w:lineRule="exact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Activity</w:t>
            </w:r>
          </w:p>
        </w:tc>
        <w:tc>
          <w:tcPr>
            <w:tcW w:w="1530" w:type="dxa"/>
          </w:tcPr>
          <w:p w14:paraId="501490F5" w14:textId="77777777" w:rsidR="001059AA" w:rsidRPr="006A497B" w:rsidRDefault="001059AA" w:rsidP="003E10DA">
            <w:pPr>
              <w:pStyle w:val="TableParagraph"/>
              <w:spacing w:line="229" w:lineRule="exact"/>
              <w:ind w:left="-12" w:right="-103" w:hanging="13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Anticipated Completion Date/ Timeline</w:t>
            </w:r>
          </w:p>
        </w:tc>
        <w:tc>
          <w:tcPr>
            <w:tcW w:w="1745" w:type="dxa"/>
          </w:tcPr>
          <w:p w14:paraId="4009DBC0" w14:textId="77777777" w:rsidR="001059AA" w:rsidRPr="006A497B" w:rsidRDefault="001059AA" w:rsidP="003E10DA">
            <w:pPr>
              <w:pStyle w:val="TableParagraph"/>
              <w:spacing w:line="229" w:lineRule="exact"/>
              <w:ind w:hanging="26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Staff and Entity</w:t>
            </w:r>
          </w:p>
        </w:tc>
        <w:tc>
          <w:tcPr>
            <w:tcW w:w="2305" w:type="dxa"/>
          </w:tcPr>
          <w:p w14:paraId="554018EF" w14:textId="77777777" w:rsidR="001059AA" w:rsidRPr="006A497B" w:rsidRDefault="001059AA" w:rsidP="003E10DA">
            <w:pPr>
              <w:pStyle w:val="TableParagraph"/>
              <w:spacing w:line="229" w:lineRule="exact"/>
              <w:ind w:left="36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A497B">
              <w:rPr>
                <w:rFonts w:ascii="Arial" w:hAnsi="Arial" w:cs="Arial"/>
                <w:b/>
                <w:bCs/>
                <w:spacing w:val="-1"/>
              </w:rPr>
              <w:t>*Progress/ Process Measures</w:t>
            </w:r>
          </w:p>
        </w:tc>
        <w:tc>
          <w:tcPr>
            <w:tcW w:w="2430" w:type="dxa"/>
          </w:tcPr>
          <w:p w14:paraId="17096DE8" w14:textId="77777777" w:rsidR="001059AA" w:rsidRPr="00D54DAA" w:rsidRDefault="001059AA" w:rsidP="003E10DA">
            <w:pPr>
              <w:pStyle w:val="TableParagraph"/>
              <w:spacing w:line="229" w:lineRule="exact"/>
              <w:ind w:left="-102"/>
              <w:jc w:val="center"/>
              <w:rPr>
                <w:rFonts w:ascii="Arial" w:hAnsi="Arial" w:cs="Arial"/>
                <w:b/>
                <w:bCs/>
                <w:spacing w:val="-1"/>
                <w:szCs w:val="18"/>
              </w:rPr>
            </w:pPr>
            <w:r w:rsidRPr="00D54DAA">
              <w:rPr>
                <w:rFonts w:ascii="Arial" w:hAnsi="Arial" w:cs="Arial"/>
                <w:b/>
                <w:bCs/>
                <w:spacing w:val="-1"/>
                <w:szCs w:val="18"/>
              </w:rPr>
              <w:t>*Outcome/Impact</w:t>
            </w:r>
          </w:p>
          <w:p w14:paraId="5FCA1207" w14:textId="77777777" w:rsidR="001059AA" w:rsidRPr="006A497B" w:rsidRDefault="001059AA" w:rsidP="003E10DA">
            <w:pPr>
              <w:pStyle w:val="TableParagraph"/>
              <w:spacing w:line="229" w:lineRule="exact"/>
              <w:ind w:firstLine="90"/>
              <w:jc w:val="center"/>
              <w:rPr>
                <w:rFonts w:ascii="Arial" w:hAnsi="Arial" w:cs="Arial"/>
                <w:b/>
                <w:bCs/>
                <w:spacing w:val="-1"/>
              </w:rPr>
            </w:pPr>
          </w:p>
        </w:tc>
      </w:tr>
      <w:tr w:rsidR="001059AA" w:rsidRPr="006A497B" w14:paraId="7FB9E702" w14:textId="77777777" w:rsidTr="003E10DA">
        <w:tc>
          <w:tcPr>
            <w:tcW w:w="2700" w:type="dxa"/>
          </w:tcPr>
          <w:p w14:paraId="5745F756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322E72D6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3AF8585B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64626204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2D570DD1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  <w:tr w:rsidR="001059AA" w:rsidRPr="006A497B" w14:paraId="251C2406" w14:textId="77777777" w:rsidTr="003E10DA">
        <w:tc>
          <w:tcPr>
            <w:tcW w:w="2700" w:type="dxa"/>
          </w:tcPr>
          <w:p w14:paraId="19E040FF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4B2A477C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30053983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537C2BC8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5DA885A6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  <w:tr w:rsidR="001059AA" w:rsidRPr="006A497B" w14:paraId="79C06223" w14:textId="77777777" w:rsidTr="003E10DA">
        <w:tc>
          <w:tcPr>
            <w:tcW w:w="2700" w:type="dxa"/>
          </w:tcPr>
          <w:p w14:paraId="439EB12D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39FFF1A0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2AE55EA5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3C6C9969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2D463733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  <w:tr w:rsidR="001059AA" w:rsidRPr="006A497B" w14:paraId="5CF0928B" w14:textId="77777777" w:rsidTr="003E10DA">
        <w:tc>
          <w:tcPr>
            <w:tcW w:w="2700" w:type="dxa"/>
          </w:tcPr>
          <w:p w14:paraId="6481C4E9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616C0392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1745" w:type="dxa"/>
          </w:tcPr>
          <w:p w14:paraId="07D1EB95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305" w:type="dxa"/>
          </w:tcPr>
          <w:p w14:paraId="1B476A0E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1DBC5409" w14:textId="77777777" w:rsidR="001059AA" w:rsidRPr="006A497B" w:rsidRDefault="001059AA" w:rsidP="003E10DA">
            <w:pPr>
              <w:rPr>
                <w:rFonts w:ascii="Arial" w:hAnsi="Arial" w:cs="Arial"/>
              </w:rPr>
            </w:pPr>
          </w:p>
        </w:tc>
      </w:tr>
    </w:tbl>
    <w:p w14:paraId="1432BDF5" w14:textId="77777777" w:rsidR="001059AA" w:rsidRDefault="001059AA" w:rsidP="001059AA">
      <w:pPr>
        <w:rPr>
          <w:rFonts w:ascii="Arial" w:hAnsi="Arial" w:cs="Arial"/>
          <w:sz w:val="18"/>
          <w:szCs w:val="18"/>
        </w:rPr>
      </w:pPr>
    </w:p>
    <w:p w14:paraId="15549ED7" w14:textId="77777777" w:rsidR="001059AA" w:rsidRDefault="001059AA" w:rsidP="001059AA">
      <w:pPr>
        <w:rPr>
          <w:rFonts w:ascii="Arial" w:hAnsi="Arial" w:cs="Arial"/>
          <w:sz w:val="18"/>
          <w:szCs w:val="18"/>
        </w:rPr>
      </w:pPr>
    </w:p>
    <w:p w14:paraId="2ADE5392" w14:textId="01E10CFE" w:rsidR="001059AA" w:rsidRPr="006A497B" w:rsidRDefault="001059AA" w:rsidP="001059AA">
      <w:pPr>
        <w:rPr>
          <w:rFonts w:ascii="Arial" w:hAnsi="Arial" w:cs="Arial"/>
          <w:sz w:val="18"/>
          <w:szCs w:val="18"/>
        </w:rPr>
      </w:pPr>
      <w:r w:rsidRPr="006A497B">
        <w:rPr>
          <w:rFonts w:ascii="Arial" w:hAnsi="Arial" w:cs="Arial"/>
          <w:sz w:val="18"/>
          <w:szCs w:val="18"/>
        </w:rPr>
        <w:t>Add additional goals and objectives as needed</w:t>
      </w:r>
    </w:p>
    <w:p w14:paraId="48EB7E56" w14:textId="77777777" w:rsidR="00603022" w:rsidRPr="006A497B" w:rsidRDefault="00603022" w:rsidP="00AD5FB7">
      <w:pPr>
        <w:rPr>
          <w:rFonts w:ascii="Arial" w:hAnsi="Arial" w:cs="Arial"/>
          <w:sz w:val="18"/>
          <w:szCs w:val="18"/>
        </w:rPr>
      </w:pPr>
    </w:p>
    <w:p w14:paraId="5AFDDDDE" w14:textId="7BC67A32" w:rsidR="001059AA" w:rsidRPr="001059AA" w:rsidRDefault="00F0416E" w:rsidP="001059AA">
      <w:pPr>
        <w:ind w:left="-630" w:right="-540"/>
        <w:rPr>
          <w:rFonts w:ascii="Arial" w:hAnsi="Arial" w:cs="Arial"/>
          <w:sz w:val="18"/>
          <w:szCs w:val="18"/>
        </w:rPr>
      </w:pPr>
      <w:r w:rsidRPr="006A497B">
        <w:rPr>
          <w:rFonts w:ascii="Arial" w:hAnsi="Arial" w:cs="Arial"/>
          <w:sz w:val="18"/>
          <w:szCs w:val="18"/>
        </w:rPr>
        <w:t>*Please note that the progress</w:t>
      </w:r>
      <w:r w:rsidR="00603022" w:rsidRPr="006A497B">
        <w:rPr>
          <w:rFonts w:ascii="Arial" w:hAnsi="Arial" w:cs="Arial"/>
          <w:sz w:val="18"/>
          <w:szCs w:val="18"/>
        </w:rPr>
        <w:t>/process me</w:t>
      </w:r>
      <w:r w:rsidRPr="006A497B">
        <w:rPr>
          <w:rFonts w:ascii="Arial" w:hAnsi="Arial" w:cs="Arial"/>
          <w:sz w:val="18"/>
          <w:szCs w:val="18"/>
        </w:rPr>
        <w:t>asures section and the outcomes</w:t>
      </w:r>
      <w:r w:rsidR="00603022" w:rsidRPr="006A497B">
        <w:rPr>
          <w:rFonts w:ascii="Arial" w:hAnsi="Arial" w:cs="Arial"/>
          <w:sz w:val="18"/>
          <w:szCs w:val="18"/>
        </w:rPr>
        <w:t>/impact section</w:t>
      </w:r>
      <w:r w:rsidR="0040107A" w:rsidRPr="006A497B">
        <w:rPr>
          <w:rFonts w:ascii="Arial" w:hAnsi="Arial" w:cs="Arial"/>
          <w:sz w:val="18"/>
          <w:szCs w:val="18"/>
        </w:rPr>
        <w:t xml:space="preserve"> </w:t>
      </w:r>
      <w:r w:rsidR="00011E26" w:rsidRPr="006A497B">
        <w:rPr>
          <w:rFonts w:ascii="Arial" w:hAnsi="Arial" w:cs="Arial"/>
          <w:sz w:val="18"/>
          <w:szCs w:val="18"/>
        </w:rPr>
        <w:t>pertain</w:t>
      </w:r>
      <w:r w:rsidR="0040107A" w:rsidRPr="006A497B">
        <w:rPr>
          <w:rFonts w:ascii="Arial" w:hAnsi="Arial" w:cs="Arial"/>
          <w:sz w:val="18"/>
          <w:szCs w:val="18"/>
        </w:rPr>
        <w:t xml:space="preserve"> to the </w:t>
      </w:r>
      <w:r w:rsidR="00011E26" w:rsidRPr="006A497B">
        <w:rPr>
          <w:rFonts w:ascii="Arial" w:hAnsi="Arial" w:cs="Arial"/>
          <w:sz w:val="18"/>
          <w:szCs w:val="18"/>
        </w:rPr>
        <w:t>goals and objectives for the upcoming budget period FY 202</w:t>
      </w:r>
      <w:r w:rsidRPr="006A497B">
        <w:rPr>
          <w:rFonts w:ascii="Arial" w:hAnsi="Arial" w:cs="Arial"/>
          <w:sz w:val="18"/>
          <w:szCs w:val="18"/>
        </w:rPr>
        <w:t>3</w:t>
      </w:r>
      <w:r w:rsidR="00011E26" w:rsidRPr="006A497B">
        <w:rPr>
          <w:rFonts w:ascii="Arial" w:hAnsi="Arial" w:cs="Arial"/>
          <w:sz w:val="18"/>
          <w:szCs w:val="18"/>
        </w:rPr>
        <w:t xml:space="preserve"> </w:t>
      </w:r>
      <w:r w:rsidR="00603022" w:rsidRPr="006A497B">
        <w:rPr>
          <w:rFonts w:ascii="Arial" w:hAnsi="Arial" w:cs="Arial"/>
          <w:sz w:val="18"/>
          <w:szCs w:val="18"/>
        </w:rPr>
        <w:t>(June 1, 20</w:t>
      </w:r>
      <w:r w:rsidR="00011E26" w:rsidRPr="006A497B">
        <w:rPr>
          <w:rFonts w:ascii="Arial" w:hAnsi="Arial" w:cs="Arial"/>
          <w:sz w:val="18"/>
          <w:szCs w:val="18"/>
        </w:rPr>
        <w:t>2</w:t>
      </w:r>
      <w:r w:rsidRPr="006A497B">
        <w:rPr>
          <w:rFonts w:ascii="Arial" w:hAnsi="Arial" w:cs="Arial"/>
          <w:sz w:val="18"/>
          <w:szCs w:val="18"/>
        </w:rPr>
        <w:t>3</w:t>
      </w:r>
      <w:r w:rsidR="00603022" w:rsidRPr="006A497B">
        <w:rPr>
          <w:rFonts w:ascii="Arial" w:hAnsi="Arial" w:cs="Arial"/>
          <w:sz w:val="18"/>
          <w:szCs w:val="18"/>
        </w:rPr>
        <w:t xml:space="preserve"> – May 31, 202</w:t>
      </w:r>
      <w:r w:rsidRPr="006A497B">
        <w:rPr>
          <w:rFonts w:ascii="Arial" w:hAnsi="Arial" w:cs="Arial"/>
          <w:sz w:val="18"/>
          <w:szCs w:val="18"/>
        </w:rPr>
        <w:t>4</w:t>
      </w:r>
      <w:r w:rsidR="00603022" w:rsidRPr="006A497B">
        <w:rPr>
          <w:rFonts w:ascii="Arial" w:hAnsi="Arial" w:cs="Arial"/>
          <w:sz w:val="18"/>
          <w:szCs w:val="18"/>
        </w:rPr>
        <w:t>).</w:t>
      </w:r>
      <w:r w:rsidR="00011E26" w:rsidRPr="006A497B">
        <w:rPr>
          <w:rFonts w:ascii="Arial" w:hAnsi="Arial" w:cs="Arial"/>
          <w:sz w:val="18"/>
          <w:szCs w:val="18"/>
        </w:rPr>
        <w:t xml:space="preserve"> </w:t>
      </w:r>
      <w:r w:rsidR="004F3361" w:rsidRPr="006A497B">
        <w:rPr>
          <w:rFonts w:ascii="Arial" w:hAnsi="Arial" w:cs="Arial"/>
          <w:sz w:val="18"/>
          <w:szCs w:val="18"/>
        </w:rPr>
        <w:t>The FY 202</w:t>
      </w:r>
      <w:r w:rsidRPr="006A497B">
        <w:rPr>
          <w:rFonts w:ascii="Arial" w:hAnsi="Arial" w:cs="Arial"/>
          <w:sz w:val="18"/>
          <w:szCs w:val="18"/>
        </w:rPr>
        <w:t>3</w:t>
      </w:r>
      <w:r w:rsidR="004F3361" w:rsidRPr="006A497B">
        <w:rPr>
          <w:rFonts w:ascii="Arial" w:hAnsi="Arial" w:cs="Arial"/>
          <w:sz w:val="18"/>
          <w:szCs w:val="18"/>
        </w:rPr>
        <w:t xml:space="preserve"> Work Plan should include any </w:t>
      </w:r>
      <w:r w:rsidRPr="006A497B">
        <w:rPr>
          <w:rFonts w:ascii="Arial" w:hAnsi="Arial" w:cs="Arial"/>
          <w:sz w:val="18"/>
          <w:szCs w:val="18"/>
        </w:rPr>
        <w:t>adaptations or updated progress</w:t>
      </w:r>
      <w:r w:rsidR="004F3361" w:rsidRPr="006A497B">
        <w:rPr>
          <w:rFonts w:ascii="Arial" w:hAnsi="Arial" w:cs="Arial"/>
          <w:sz w:val="18"/>
          <w:szCs w:val="18"/>
        </w:rPr>
        <w:t>/process measures for the upcoming year based upon FY 20</w:t>
      </w:r>
      <w:r w:rsidR="00452CB7" w:rsidRPr="006A497B">
        <w:rPr>
          <w:rFonts w:ascii="Arial" w:hAnsi="Arial" w:cs="Arial"/>
          <w:sz w:val="18"/>
          <w:szCs w:val="18"/>
        </w:rPr>
        <w:t>2</w:t>
      </w:r>
      <w:r w:rsidRPr="006A497B">
        <w:rPr>
          <w:rFonts w:ascii="Arial" w:hAnsi="Arial" w:cs="Arial"/>
          <w:sz w:val="18"/>
          <w:szCs w:val="18"/>
        </w:rPr>
        <w:t>2</w:t>
      </w:r>
      <w:r w:rsidR="004F3361" w:rsidRPr="006A497B">
        <w:rPr>
          <w:rFonts w:ascii="Arial" w:hAnsi="Arial" w:cs="Arial"/>
          <w:sz w:val="18"/>
          <w:szCs w:val="18"/>
        </w:rPr>
        <w:t xml:space="preserve"> results</w:t>
      </w:r>
      <w:r w:rsidRPr="006A497B">
        <w:rPr>
          <w:rFonts w:ascii="Arial" w:hAnsi="Arial" w:cs="Arial"/>
          <w:sz w:val="18"/>
          <w:szCs w:val="18"/>
        </w:rPr>
        <w:t xml:space="preserve"> (if applicable)</w:t>
      </w:r>
      <w:r w:rsidR="004F3361" w:rsidRPr="006A497B">
        <w:rPr>
          <w:rFonts w:ascii="Arial" w:hAnsi="Arial" w:cs="Arial"/>
          <w:sz w:val="18"/>
          <w:szCs w:val="18"/>
        </w:rPr>
        <w:t>.</w:t>
      </w:r>
    </w:p>
    <w:sectPr w:rsidR="001059AA" w:rsidRPr="001059AA" w:rsidSect="001059AA">
      <w:pgSz w:w="12240" w:h="15840"/>
      <w:pgMar w:top="450" w:right="144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5D935D" w14:textId="77777777" w:rsidR="00B230D6" w:rsidRDefault="00B230D6" w:rsidP="005333F6">
      <w:r>
        <w:separator/>
      </w:r>
    </w:p>
  </w:endnote>
  <w:endnote w:type="continuationSeparator" w:id="0">
    <w:p w14:paraId="5CD737B7" w14:textId="77777777" w:rsidR="00B230D6" w:rsidRDefault="00B230D6" w:rsidP="005333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Fax"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68F01E" w14:textId="77777777" w:rsidR="00B230D6" w:rsidRDefault="00B230D6" w:rsidP="005333F6">
      <w:r>
        <w:separator/>
      </w:r>
    </w:p>
  </w:footnote>
  <w:footnote w:type="continuationSeparator" w:id="0">
    <w:p w14:paraId="79371F87" w14:textId="77777777" w:rsidR="00B230D6" w:rsidRDefault="00B230D6" w:rsidP="005333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85B74"/>
    <w:multiLevelType w:val="hybridMultilevel"/>
    <w:tmpl w:val="8F36A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B8465F"/>
    <w:multiLevelType w:val="hybridMultilevel"/>
    <w:tmpl w:val="F15A9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3B393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FB34047"/>
    <w:multiLevelType w:val="hybridMultilevel"/>
    <w:tmpl w:val="4112AB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DE3D54"/>
    <w:multiLevelType w:val="hybridMultilevel"/>
    <w:tmpl w:val="E82EB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9658C8"/>
    <w:multiLevelType w:val="hybridMultilevel"/>
    <w:tmpl w:val="704C7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6259DB"/>
    <w:multiLevelType w:val="hybridMultilevel"/>
    <w:tmpl w:val="FBCC52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0629D7"/>
    <w:multiLevelType w:val="hybridMultilevel"/>
    <w:tmpl w:val="BEF6589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5271041F"/>
    <w:multiLevelType w:val="multilevel"/>
    <w:tmpl w:val="4F280FAE"/>
    <w:numStyleLink w:val="CenterNumberedList"/>
  </w:abstractNum>
  <w:abstractNum w:abstractNumId="9" w15:restartNumberingAfterBreak="0">
    <w:nsid w:val="57180670"/>
    <w:multiLevelType w:val="hybridMultilevel"/>
    <w:tmpl w:val="72AEE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3D6FF4"/>
    <w:multiLevelType w:val="multilevel"/>
    <w:tmpl w:val="4F280FAE"/>
    <w:styleLink w:val="CenterNumberedList"/>
    <w:lvl w:ilvl="0">
      <w:start w:val="1"/>
      <w:numFmt w:val="decimal"/>
      <w:lvlText w:val="%1."/>
      <w:lvlJc w:val="right"/>
      <w:pPr>
        <w:ind w:left="720" w:hanging="158"/>
      </w:pPr>
      <w:rPr>
        <w:rFonts w:hint="default"/>
        <w:color w:val="505153" w:themeColor="text1"/>
      </w:rPr>
    </w:lvl>
    <w:lvl w:ilvl="1">
      <w:start w:val="1"/>
      <w:numFmt w:val="lowerLetter"/>
      <w:lvlText w:val="%2."/>
      <w:lvlJc w:val="right"/>
      <w:pPr>
        <w:ind w:left="1440" w:hanging="15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58"/>
      </w:pPr>
      <w:rPr>
        <w:rFonts w:hint="default"/>
      </w:rPr>
    </w:lvl>
    <w:lvl w:ilvl="3">
      <w:start w:val="1"/>
      <w:numFmt w:val="decimal"/>
      <w:lvlText w:val="%4."/>
      <w:lvlJc w:val="right"/>
      <w:pPr>
        <w:ind w:left="2880" w:hanging="158"/>
      </w:pPr>
      <w:rPr>
        <w:rFonts w:hint="default"/>
      </w:rPr>
    </w:lvl>
    <w:lvl w:ilvl="4">
      <w:start w:val="1"/>
      <w:numFmt w:val="lowerLetter"/>
      <w:lvlText w:val="%5."/>
      <w:lvlJc w:val="right"/>
      <w:pPr>
        <w:ind w:left="3600" w:hanging="158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58"/>
      </w:pPr>
      <w:rPr>
        <w:rFonts w:hint="default"/>
      </w:rPr>
    </w:lvl>
    <w:lvl w:ilvl="6">
      <w:start w:val="1"/>
      <w:numFmt w:val="decimal"/>
      <w:lvlText w:val="%7."/>
      <w:lvlJc w:val="right"/>
      <w:pPr>
        <w:ind w:left="5040" w:hanging="158"/>
      </w:pPr>
      <w:rPr>
        <w:rFonts w:hint="default"/>
      </w:rPr>
    </w:lvl>
    <w:lvl w:ilvl="7">
      <w:start w:val="1"/>
      <w:numFmt w:val="lowerLetter"/>
      <w:lvlText w:val="%8."/>
      <w:lvlJc w:val="right"/>
      <w:pPr>
        <w:ind w:left="5760" w:hanging="158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58"/>
      </w:pPr>
      <w:rPr>
        <w:rFonts w:hint="default"/>
      </w:rPr>
    </w:lvl>
  </w:abstractNum>
  <w:abstractNum w:abstractNumId="11" w15:restartNumberingAfterBreak="0">
    <w:nsid w:val="69496A1F"/>
    <w:multiLevelType w:val="multilevel"/>
    <w:tmpl w:val="4F280FAE"/>
    <w:numStyleLink w:val="CenterNumberedList"/>
  </w:abstractNum>
  <w:abstractNum w:abstractNumId="12" w15:restartNumberingAfterBreak="0">
    <w:nsid w:val="6B0B4427"/>
    <w:multiLevelType w:val="multilevel"/>
    <w:tmpl w:val="4F280FAE"/>
    <w:numStyleLink w:val="CenterNumberedList"/>
  </w:abstractNum>
  <w:abstractNum w:abstractNumId="13" w15:restartNumberingAfterBreak="0">
    <w:nsid w:val="7050790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7B220886"/>
    <w:multiLevelType w:val="multilevel"/>
    <w:tmpl w:val="4112AB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934826375">
    <w:abstractNumId w:val="7"/>
  </w:num>
  <w:num w:numId="2" w16cid:durableId="1161896595">
    <w:abstractNumId w:val="5"/>
  </w:num>
  <w:num w:numId="3" w16cid:durableId="960913904">
    <w:abstractNumId w:val="1"/>
  </w:num>
  <w:num w:numId="4" w16cid:durableId="1328552145">
    <w:abstractNumId w:val="9"/>
  </w:num>
  <w:num w:numId="5" w16cid:durableId="895435897">
    <w:abstractNumId w:val="3"/>
  </w:num>
  <w:num w:numId="6" w16cid:durableId="391775678">
    <w:abstractNumId w:val="6"/>
  </w:num>
  <w:num w:numId="7" w16cid:durableId="1411000192">
    <w:abstractNumId w:val="14"/>
  </w:num>
  <w:num w:numId="8" w16cid:durableId="45835960">
    <w:abstractNumId w:val="10"/>
  </w:num>
  <w:num w:numId="9" w16cid:durableId="1661688481">
    <w:abstractNumId w:val="11"/>
  </w:num>
  <w:num w:numId="10" w16cid:durableId="1461266074">
    <w:abstractNumId w:val="12"/>
  </w:num>
  <w:num w:numId="11" w16cid:durableId="258830915">
    <w:abstractNumId w:val="0"/>
  </w:num>
  <w:num w:numId="12" w16cid:durableId="1289045671">
    <w:abstractNumId w:val="8"/>
  </w:num>
  <w:num w:numId="13" w16cid:durableId="44331930">
    <w:abstractNumId w:val="13"/>
  </w:num>
  <w:num w:numId="14" w16cid:durableId="1577200722">
    <w:abstractNumId w:val="2"/>
  </w:num>
  <w:num w:numId="15" w16cid:durableId="145563135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20"/>
  <w:drawingGridHorizontalSpacing w:val="317"/>
  <w:drawingGridVerticalSpacing w:val="317"/>
  <w:displayHorizontalDrawingGridEvery w:val="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NTExNjMxMDQyNDVW0lEKTi0uzszPAykwrAUAxZAB+iwAAAA="/>
  </w:docVars>
  <w:rsids>
    <w:rsidRoot w:val="00AD5FB7"/>
    <w:rsid w:val="00011E26"/>
    <w:rsid w:val="00052907"/>
    <w:rsid w:val="000B5686"/>
    <w:rsid w:val="000D0211"/>
    <w:rsid w:val="001059AA"/>
    <w:rsid w:val="00107131"/>
    <w:rsid w:val="001304DF"/>
    <w:rsid w:val="00186438"/>
    <w:rsid w:val="001A1E8C"/>
    <w:rsid w:val="001B5478"/>
    <w:rsid w:val="00226E3D"/>
    <w:rsid w:val="002B66B5"/>
    <w:rsid w:val="002C1837"/>
    <w:rsid w:val="0030770D"/>
    <w:rsid w:val="00330D95"/>
    <w:rsid w:val="003E20B2"/>
    <w:rsid w:val="003F28DE"/>
    <w:rsid w:val="0040107A"/>
    <w:rsid w:val="004048F9"/>
    <w:rsid w:val="00452CB7"/>
    <w:rsid w:val="00456B06"/>
    <w:rsid w:val="0049011A"/>
    <w:rsid w:val="004D4B48"/>
    <w:rsid w:val="004F3361"/>
    <w:rsid w:val="005333F6"/>
    <w:rsid w:val="005E0073"/>
    <w:rsid w:val="00603022"/>
    <w:rsid w:val="00604DBF"/>
    <w:rsid w:val="00684A26"/>
    <w:rsid w:val="006A1465"/>
    <w:rsid w:val="006A497B"/>
    <w:rsid w:val="006C3268"/>
    <w:rsid w:val="006C6B93"/>
    <w:rsid w:val="006D4E56"/>
    <w:rsid w:val="006F3F77"/>
    <w:rsid w:val="00733331"/>
    <w:rsid w:val="00733999"/>
    <w:rsid w:val="00735941"/>
    <w:rsid w:val="00737070"/>
    <w:rsid w:val="007408BE"/>
    <w:rsid w:val="00751806"/>
    <w:rsid w:val="00763321"/>
    <w:rsid w:val="0078340E"/>
    <w:rsid w:val="0078545A"/>
    <w:rsid w:val="007950A4"/>
    <w:rsid w:val="007A2E31"/>
    <w:rsid w:val="007C7084"/>
    <w:rsid w:val="0081118B"/>
    <w:rsid w:val="00817AA0"/>
    <w:rsid w:val="00890578"/>
    <w:rsid w:val="008D6841"/>
    <w:rsid w:val="008E3569"/>
    <w:rsid w:val="00912CA9"/>
    <w:rsid w:val="009537A0"/>
    <w:rsid w:val="00966188"/>
    <w:rsid w:val="009A6424"/>
    <w:rsid w:val="009B0BE8"/>
    <w:rsid w:val="009B13BA"/>
    <w:rsid w:val="009D445C"/>
    <w:rsid w:val="00A31100"/>
    <w:rsid w:val="00A36350"/>
    <w:rsid w:val="00AA435C"/>
    <w:rsid w:val="00AD5FB7"/>
    <w:rsid w:val="00AE4F61"/>
    <w:rsid w:val="00B1767C"/>
    <w:rsid w:val="00B230D6"/>
    <w:rsid w:val="00B360AF"/>
    <w:rsid w:val="00B429EA"/>
    <w:rsid w:val="00B65F79"/>
    <w:rsid w:val="00BD6B0D"/>
    <w:rsid w:val="00BE4F4B"/>
    <w:rsid w:val="00BE5ABD"/>
    <w:rsid w:val="00C04C4E"/>
    <w:rsid w:val="00C57CA4"/>
    <w:rsid w:val="00C57F6C"/>
    <w:rsid w:val="00CD4985"/>
    <w:rsid w:val="00CE1B2F"/>
    <w:rsid w:val="00D046B4"/>
    <w:rsid w:val="00D54DAA"/>
    <w:rsid w:val="00D6022A"/>
    <w:rsid w:val="00DC22D5"/>
    <w:rsid w:val="00E56D16"/>
    <w:rsid w:val="00E7790E"/>
    <w:rsid w:val="00EA3C66"/>
    <w:rsid w:val="00EC1F22"/>
    <w:rsid w:val="00EC7F7E"/>
    <w:rsid w:val="00F0416E"/>
    <w:rsid w:val="00F23122"/>
    <w:rsid w:val="00FC33C0"/>
    <w:rsid w:val="00FD43D7"/>
    <w:rsid w:val="00FE0E50"/>
    <w:rsid w:val="4B612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0F05062"/>
  <w15:chartTrackingRefBased/>
  <w15:docId w15:val="{5686694F-CBCA-4ED9-91A4-2E368036A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05153" w:themeColor="text1"/>
        <w:sz w:val="24"/>
        <w:szCs w:val="24"/>
        <w:lang w:val="en-US" w:eastAsia="en-US" w:bidi="ar-SA"/>
      </w:rPr>
    </w:rPrDefault>
    <w:pPrDefault>
      <w:pPr>
        <w:spacing w:after="317" w:line="317" w:lineRule="atLeast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AD5FB7"/>
    <w:pPr>
      <w:widowControl w:val="0"/>
      <w:spacing w:after="0" w:line="240" w:lineRule="auto"/>
    </w:pPr>
    <w:rPr>
      <w:color w:val="auto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6438"/>
    <w:pPr>
      <w:keepNext/>
      <w:keepLines/>
      <w:spacing w:line="950" w:lineRule="atLeast"/>
      <w:outlineLvl w:val="0"/>
    </w:pPr>
    <w:rPr>
      <w:rFonts w:ascii="Arial" w:eastAsiaTheme="majorEastAsia" w:hAnsi="Arial" w:cstheme="majorBidi"/>
      <w:b/>
      <w:sz w:val="5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186438"/>
    <w:pPr>
      <w:keepNext/>
      <w:keepLines/>
      <w:spacing w:line="634" w:lineRule="atLeast"/>
      <w:outlineLvl w:val="1"/>
    </w:pPr>
    <w:rPr>
      <w:rFonts w:ascii="Arial" w:eastAsiaTheme="majorEastAsia" w:hAnsi="Arial" w:cstheme="majorBidi"/>
      <w:b/>
      <w:sz w:val="4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1059AA"/>
    <w:pPr>
      <w:keepNext/>
      <w:keepLines/>
      <w:spacing w:after="158" w:line="475" w:lineRule="atLeast"/>
      <w:outlineLvl w:val="2"/>
    </w:pPr>
    <w:rPr>
      <w:rFonts w:ascii="Arial" w:eastAsiaTheme="majorEastAsia" w:hAnsi="Arial" w:cstheme="majorBidi"/>
      <w:b/>
      <w:color w:val="0070C0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408BE"/>
    <w:pPr>
      <w:keepNext/>
      <w:keepLines/>
      <w:outlineLvl w:val="3"/>
    </w:pPr>
    <w:rPr>
      <w:rFonts w:asciiTheme="majorHAnsi" w:eastAsiaTheme="majorEastAsia" w:hAnsiTheme="majorHAnsi" w:cstheme="majorBidi"/>
      <w:iCs/>
      <w:caps/>
      <w:color w:val="26676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408BE"/>
    <w:pPr>
      <w:keepNext/>
      <w:keepLines/>
      <w:outlineLvl w:val="4"/>
    </w:pPr>
    <w:rPr>
      <w:rFonts w:asciiTheme="majorHAnsi" w:eastAsiaTheme="majorEastAsia" w:hAnsiTheme="majorHAnsi" w:cstheme="majorBidi"/>
      <w:cap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408BE"/>
    <w:pPr>
      <w:keepNext/>
      <w:keepLines/>
      <w:outlineLvl w:val="5"/>
    </w:pPr>
    <w:rPr>
      <w:rFonts w:asciiTheme="majorHAnsi" w:eastAsiaTheme="majorEastAsia" w:hAnsiTheme="majorHAnsi" w:cstheme="majorBidi"/>
      <w:caps/>
      <w:color w:val="26676D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6438"/>
    <w:rPr>
      <w:rFonts w:ascii="Arial" w:eastAsiaTheme="majorEastAsia" w:hAnsi="Arial" w:cstheme="majorBidi"/>
      <w:b/>
      <w:color w:val="auto"/>
      <w:sz w:val="56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AA435C"/>
    <w:pPr>
      <w:pBdr>
        <w:bottom w:val="single" w:sz="24" w:space="5" w:color="A9D18A" w:themeColor="accent2"/>
      </w:pBdr>
      <w:spacing w:line="950" w:lineRule="atLeast"/>
      <w:contextualSpacing/>
    </w:pPr>
    <w:rPr>
      <w:rFonts w:asciiTheme="majorHAnsi" w:eastAsiaTheme="majorEastAsia" w:hAnsiTheme="majorHAnsi" w:cstheme="majorBidi"/>
      <w:color w:val="26676D" w:themeColor="text2"/>
      <w:spacing w:val="-10"/>
      <w:kern w:val="28"/>
      <w:sz w:val="7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435C"/>
    <w:rPr>
      <w:rFonts w:asciiTheme="majorHAnsi" w:eastAsiaTheme="majorEastAsia" w:hAnsiTheme="majorHAnsi" w:cstheme="majorBidi"/>
      <w:color w:val="26676D" w:themeColor="text2"/>
      <w:spacing w:val="-10"/>
      <w:kern w:val="28"/>
      <w:sz w:val="74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435C"/>
    <w:pPr>
      <w:numPr>
        <w:ilvl w:val="1"/>
      </w:numPr>
      <w:spacing w:after="475" w:line="792" w:lineRule="atLeast"/>
    </w:pPr>
    <w:rPr>
      <w:rFonts w:asciiTheme="majorHAnsi" w:eastAsiaTheme="minorEastAsia" w:hAnsiTheme="majorHAnsi"/>
      <w:spacing w:val="-20"/>
      <w:sz w:val="56"/>
    </w:rPr>
  </w:style>
  <w:style w:type="character" w:customStyle="1" w:styleId="SubtitleChar">
    <w:name w:val="Subtitle Char"/>
    <w:basedOn w:val="DefaultParagraphFont"/>
    <w:link w:val="Subtitle"/>
    <w:uiPriority w:val="11"/>
    <w:rsid w:val="00AA435C"/>
    <w:rPr>
      <w:rFonts w:asciiTheme="majorHAnsi" w:eastAsiaTheme="minorEastAsia" w:hAnsiTheme="majorHAnsi"/>
      <w:spacing w:val="-20"/>
      <w:sz w:val="56"/>
    </w:rPr>
  </w:style>
  <w:style w:type="character" w:customStyle="1" w:styleId="Heading2Char">
    <w:name w:val="Heading 2 Char"/>
    <w:basedOn w:val="DefaultParagraphFont"/>
    <w:link w:val="Heading2"/>
    <w:uiPriority w:val="9"/>
    <w:rsid w:val="00186438"/>
    <w:rPr>
      <w:rFonts w:ascii="Arial" w:eastAsiaTheme="majorEastAsia" w:hAnsi="Arial" w:cstheme="majorBidi"/>
      <w:b/>
      <w:color w:val="auto"/>
      <w:sz w:val="4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059AA"/>
    <w:rPr>
      <w:rFonts w:ascii="Arial" w:eastAsiaTheme="majorEastAsia" w:hAnsi="Arial" w:cstheme="majorBidi"/>
      <w:b/>
      <w:color w:val="0070C0"/>
      <w:sz w:val="28"/>
      <w:szCs w:val="22"/>
    </w:rPr>
  </w:style>
  <w:style w:type="paragraph" w:styleId="ListParagraph">
    <w:name w:val="List Paragraph"/>
    <w:basedOn w:val="Normal"/>
    <w:uiPriority w:val="34"/>
    <w:qFormat/>
    <w:rsid w:val="00107131"/>
    <w:pPr>
      <w:spacing w:line="317" w:lineRule="exact"/>
      <w:ind w:left="720"/>
      <w:contextualSpacing/>
    </w:pPr>
    <w:rPr>
      <w:rFonts w:ascii="Verdana" w:hAnsi="Verdana"/>
      <w:color w:val="505153"/>
    </w:rPr>
  </w:style>
  <w:style w:type="character" w:customStyle="1" w:styleId="HyperlinkText">
    <w:name w:val="Hyperlink Text"/>
    <w:basedOn w:val="DefaultParagraphFont"/>
    <w:uiPriority w:val="31"/>
    <w:qFormat/>
    <w:rsid w:val="001A1E8C"/>
    <w:rPr>
      <w:color w:val="396AB3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7408BE"/>
    <w:rPr>
      <w:rFonts w:asciiTheme="majorHAnsi" w:eastAsiaTheme="majorEastAsia" w:hAnsiTheme="majorHAnsi" w:cstheme="majorBidi"/>
      <w:iCs/>
      <w:caps/>
      <w:color w:val="26676D" w:themeColor="accent1"/>
    </w:rPr>
  </w:style>
  <w:style w:type="character" w:styleId="SubtleEmphasis">
    <w:name w:val="Subtle Emphasis"/>
    <w:basedOn w:val="DefaultParagraphFont"/>
    <w:uiPriority w:val="19"/>
    <w:semiHidden/>
    <w:qFormat/>
    <w:rsid w:val="007408BE"/>
    <w:rPr>
      <w:i/>
      <w:iCs/>
      <w:color w:val="7A7C7F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rsid w:val="007408BE"/>
    <w:rPr>
      <w:rFonts w:asciiTheme="majorHAnsi" w:eastAsiaTheme="majorEastAsia" w:hAnsiTheme="majorHAnsi" w:cstheme="majorBidi"/>
      <w:caps/>
    </w:rPr>
  </w:style>
  <w:style w:type="character" w:customStyle="1" w:styleId="Heading6Char">
    <w:name w:val="Heading 6 Char"/>
    <w:basedOn w:val="DefaultParagraphFont"/>
    <w:link w:val="Heading6"/>
    <w:uiPriority w:val="9"/>
    <w:rsid w:val="007408BE"/>
    <w:rPr>
      <w:rFonts w:asciiTheme="majorHAnsi" w:eastAsiaTheme="majorEastAsia" w:hAnsiTheme="majorHAnsi" w:cstheme="majorBidi"/>
      <w:caps/>
      <w:color w:val="26676D" w:themeColor="text2"/>
    </w:rPr>
  </w:style>
  <w:style w:type="character" w:styleId="Emphasis">
    <w:name w:val="Emphasis"/>
    <w:basedOn w:val="DefaultParagraphFont"/>
    <w:uiPriority w:val="20"/>
    <w:qFormat/>
    <w:rsid w:val="009A6424"/>
    <w:rPr>
      <w:i/>
      <w:iCs/>
    </w:rPr>
  </w:style>
  <w:style w:type="character" w:styleId="Hyperlink">
    <w:name w:val="Hyperlink"/>
    <w:basedOn w:val="DefaultParagraphFont"/>
    <w:uiPriority w:val="99"/>
    <w:unhideWhenUsed/>
    <w:rsid w:val="009A6424"/>
    <w:rPr>
      <w:color w:val="396AB3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A6424"/>
    <w:rPr>
      <w:color w:val="808080"/>
      <w:shd w:val="clear" w:color="auto" w:fill="E6E6E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57F6C"/>
    <w:pPr>
      <w:pBdr>
        <w:top w:val="single" w:sz="8" w:space="15" w:color="26676D" w:themeColor="accent1"/>
        <w:bottom w:val="single" w:sz="8" w:space="15" w:color="26676D" w:themeColor="accent1"/>
      </w:pBdr>
      <w:spacing w:before="317"/>
      <w:ind w:left="864" w:right="864"/>
      <w:jc w:val="center"/>
    </w:pPr>
    <w:rPr>
      <w:i/>
      <w:iCs/>
      <w:color w:val="26676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57F6C"/>
    <w:rPr>
      <w:i/>
      <w:iCs/>
      <w:color w:val="26676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C57F6C"/>
    <w:pPr>
      <w:spacing w:before="317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57F6C"/>
    <w:rPr>
      <w:i/>
      <w:iCs/>
    </w:rPr>
  </w:style>
  <w:style w:type="table" w:styleId="TableGrid">
    <w:name w:val="Table Grid"/>
    <w:basedOn w:val="TableNormal"/>
    <w:uiPriority w:val="39"/>
    <w:rsid w:val="001304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isk-BelowTarget">
    <w:name w:val="Risk - Below Target"/>
    <w:basedOn w:val="DefaultParagraphFont"/>
    <w:uiPriority w:val="32"/>
    <w:rsid w:val="00912CA9"/>
    <w:rPr>
      <w:b/>
      <w:color w:val="C00000"/>
    </w:rPr>
  </w:style>
  <w:style w:type="character" w:customStyle="1" w:styleId="Caution">
    <w:name w:val="Caution"/>
    <w:basedOn w:val="DefaultParagraphFont"/>
    <w:uiPriority w:val="32"/>
    <w:rsid w:val="00912CA9"/>
    <w:rPr>
      <w:b/>
      <w:color w:val="D04715" w:themeColor="accent5"/>
    </w:rPr>
  </w:style>
  <w:style w:type="character" w:customStyle="1" w:styleId="OnTarget">
    <w:name w:val="On Target"/>
    <w:basedOn w:val="DefaultParagraphFont"/>
    <w:uiPriority w:val="32"/>
    <w:rsid w:val="00912CA9"/>
    <w:rPr>
      <w:b/>
      <w:color w:val="3B7A2F" w:themeColor="accent6"/>
    </w:rPr>
  </w:style>
  <w:style w:type="character" w:customStyle="1" w:styleId="ExceededTarget">
    <w:name w:val="Exceeded Target"/>
    <w:basedOn w:val="DefaultParagraphFont"/>
    <w:uiPriority w:val="32"/>
    <w:rsid w:val="00912CA9"/>
    <w:rPr>
      <w:b/>
      <w:color w:val="0070C0"/>
    </w:rPr>
  </w:style>
  <w:style w:type="numbering" w:customStyle="1" w:styleId="CenterNumberedList">
    <w:name w:val="Center Numbered List"/>
    <w:uiPriority w:val="99"/>
    <w:rsid w:val="0030770D"/>
    <w:pPr>
      <w:numPr>
        <w:numId w:val="8"/>
      </w:numPr>
    </w:pPr>
  </w:style>
  <w:style w:type="table" w:customStyle="1" w:styleId="CenterTable">
    <w:name w:val="Center Table"/>
    <w:basedOn w:val="TableNormal"/>
    <w:uiPriority w:val="99"/>
    <w:rsid w:val="009537A0"/>
    <w:pPr>
      <w:spacing w:after="0"/>
    </w:pPr>
    <w:rPr>
      <w:sz w:val="20"/>
    </w:rPr>
    <w:tblPr>
      <w:tblBorders>
        <w:top w:val="single" w:sz="8" w:space="0" w:color="505153" w:themeColor="text1"/>
        <w:bottom w:val="single" w:sz="8" w:space="0" w:color="ECECED" w:themeColor="accent4" w:themeTint="33"/>
      </w:tblBorders>
      <w:tblCellMar>
        <w:top w:w="144" w:type="dxa"/>
        <w:left w:w="158" w:type="dxa"/>
        <w:bottom w:w="173" w:type="dxa"/>
        <w:right w:w="158" w:type="dxa"/>
      </w:tblCellMar>
    </w:tblPr>
    <w:tblStylePr w:type="firstRow">
      <w:pPr>
        <w:jc w:val="left"/>
      </w:pPr>
      <w:rPr>
        <w:b/>
      </w:rPr>
      <w:tblPr>
        <w:tblCellMar>
          <w:top w:w="14" w:type="dxa"/>
          <w:left w:w="158" w:type="dxa"/>
          <w:bottom w:w="173" w:type="dxa"/>
          <w:right w:w="158" w:type="dxa"/>
        </w:tblCellMar>
      </w:tblPr>
      <w:trPr>
        <w:tblHeader/>
      </w:trPr>
      <w:tcPr>
        <w:shd w:val="clear" w:color="auto" w:fill="B6E2E5" w:themeFill="background2"/>
        <w:vAlign w:val="center"/>
      </w:tcPr>
    </w:tblStylePr>
    <w:tblStylePr w:type="firstCol">
      <w:tblPr/>
      <w:tcPr>
        <w:shd w:val="clear" w:color="auto" w:fill="B6E2E5" w:themeFill="background2"/>
      </w:tcPr>
    </w:tblStylePr>
  </w:style>
  <w:style w:type="table" w:customStyle="1" w:styleId="CenterTableHorizontalRules">
    <w:name w:val="Center Table Horizontal Rules"/>
    <w:basedOn w:val="CenterTable"/>
    <w:uiPriority w:val="99"/>
    <w:rsid w:val="009537A0"/>
    <w:pPr>
      <w:spacing w:line="240" w:lineRule="auto"/>
    </w:pPr>
    <w:tblPr>
      <w:tblBorders>
        <w:top w:val="none" w:sz="0" w:space="0" w:color="auto"/>
        <w:bottom w:val="none" w:sz="0" w:space="0" w:color="auto"/>
        <w:insideH w:val="single" w:sz="8" w:space="0" w:color="ECECED" w:themeColor="accent4" w:themeTint="33"/>
      </w:tblBorders>
    </w:tblPr>
    <w:tblStylePr w:type="firstRow">
      <w:pPr>
        <w:jc w:val="left"/>
      </w:pPr>
      <w:rPr>
        <w:b/>
      </w:rPr>
      <w:tblPr>
        <w:tblCellMar>
          <w:top w:w="14" w:type="dxa"/>
          <w:left w:w="158" w:type="dxa"/>
          <w:bottom w:w="173" w:type="dxa"/>
          <w:right w:w="158" w:type="dxa"/>
        </w:tblCellMar>
      </w:tblPr>
      <w:trPr>
        <w:tblHeader/>
      </w:trPr>
      <w:tcPr>
        <w:shd w:val="clear" w:color="auto" w:fill="B6E2E5" w:themeFill="background2"/>
        <w:vAlign w:val="center"/>
      </w:tcPr>
    </w:tblStylePr>
    <w:tblStylePr w:type="firstCol">
      <w:tblPr/>
      <w:tcPr>
        <w:shd w:val="clear" w:color="auto" w:fill="B6E2E5" w:themeFill="background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20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20B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333F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33F6"/>
  </w:style>
  <w:style w:type="paragraph" w:styleId="Footer">
    <w:name w:val="footer"/>
    <w:basedOn w:val="Normal"/>
    <w:link w:val="FooterChar"/>
    <w:uiPriority w:val="99"/>
    <w:unhideWhenUsed/>
    <w:rsid w:val="005333F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33F6"/>
  </w:style>
  <w:style w:type="paragraph" w:customStyle="1" w:styleId="TableParagraph">
    <w:name w:val="Table Paragraph"/>
    <w:basedOn w:val="Normal"/>
    <w:uiPriority w:val="1"/>
    <w:qFormat/>
    <w:rsid w:val="00AD5F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Center Colors">
      <a:dk1>
        <a:srgbClr val="505153"/>
      </a:dk1>
      <a:lt1>
        <a:sysClr val="window" lastClr="FFFFFF"/>
      </a:lt1>
      <a:dk2>
        <a:srgbClr val="26676D"/>
      </a:dk2>
      <a:lt2>
        <a:srgbClr val="B6E2E5"/>
      </a:lt2>
      <a:accent1>
        <a:srgbClr val="26676D"/>
      </a:accent1>
      <a:accent2>
        <a:srgbClr val="A9D18A"/>
      </a:accent2>
      <a:accent3>
        <a:srgbClr val="B6E2E5"/>
      </a:accent3>
      <a:accent4>
        <a:srgbClr val="A2A3A5"/>
      </a:accent4>
      <a:accent5>
        <a:srgbClr val="D04715"/>
      </a:accent5>
      <a:accent6>
        <a:srgbClr val="3B7A2F"/>
      </a:accent6>
      <a:hlink>
        <a:srgbClr val="396AB3"/>
      </a:hlink>
      <a:folHlink>
        <a:srgbClr val="930F69"/>
      </a:folHlink>
    </a:clrScheme>
    <a:fontScheme name="Center Fonts">
      <a:majorFont>
        <a:latin typeface="Lucida Fax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31705F429CFC47B568356B49BCA799" ma:contentTypeVersion="4" ma:contentTypeDescription="Create a new document." ma:contentTypeScope="" ma:versionID="dc56d37245cedb39f20a779185d8ad55">
  <xsd:schema xmlns:xsd="http://www.w3.org/2001/XMLSchema" xmlns:xs="http://www.w3.org/2001/XMLSchema" xmlns:p="http://schemas.microsoft.com/office/2006/metadata/properties" xmlns:ns2="24a62111-9ac7-4cf8-86e2-9944b8b43c93" targetNamespace="http://schemas.microsoft.com/office/2006/metadata/properties" ma:root="true" ma:fieldsID="1916088635a6c56a1fed1493df72d8c2" ns2:_="">
    <xsd:import namespace="24a62111-9ac7-4cf8-86e2-9944b8b43c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a62111-9ac7-4cf8-86e2-9944b8b43c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15F8ED-7C6A-4F30-A2F3-0658A610801A}">
  <ds:schemaRefs>
    <ds:schemaRef ds:uri="http://schemas.microsoft.com/office/infopath/2007/PartnerControls"/>
    <ds:schemaRef ds:uri="http://purl.org/dc/elements/1.1/"/>
    <ds:schemaRef ds:uri="24a62111-9ac7-4cf8-86e2-9944b8b43c93"/>
    <ds:schemaRef ds:uri="http://purl.org/dc/terms/"/>
    <ds:schemaRef ds:uri="http://purl.org/dc/dcmitype/"/>
    <ds:schemaRef ds:uri="http://schemas.microsoft.com/office/2006/documentManagement/types"/>
    <ds:schemaRef ds:uri="http://www.w3.org/XML/1998/namespace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21430597-6300-4436-BC52-098C0ED870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DF8D5FB-F224-4E46-B864-891F638AE4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a62111-9ac7-4cf8-86e2-9944b8b43c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7FCEB1F-4469-48D2-B831-37703D4A6E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13</Words>
  <Characters>1216</Characters>
  <Application>Microsoft Office Word</Application>
  <DocSecurity>0</DocSecurity>
  <Lines>10</Lines>
  <Paragraphs>2</Paragraphs>
  <ScaleCrop>false</ScaleCrop>
  <Company/>
  <LinksUpToDate>false</LinksUpToDate>
  <CharactersWithSpaces>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 Stenehjem</dc:creator>
  <cp:keywords/>
  <dc:description/>
  <cp:lastModifiedBy>Kim Nordin</cp:lastModifiedBy>
  <cp:revision>13</cp:revision>
  <cp:lastPrinted>2018-12-27T21:25:00Z</cp:lastPrinted>
  <dcterms:created xsi:type="dcterms:W3CDTF">2021-11-23T15:58:00Z</dcterms:created>
  <dcterms:modified xsi:type="dcterms:W3CDTF">2022-08-08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31705F429CFC47B568356B49BCA799</vt:lpwstr>
  </property>
  <property fmtid="{D5CDD505-2E9C-101B-9397-08002B2CF9AE}" pid="3" name="Programs">
    <vt:lpwstr/>
  </property>
  <property fmtid="{D5CDD505-2E9C-101B-9397-08002B2CF9AE}" pid="4" name="Center Keywords">
    <vt:lpwstr/>
  </property>
  <property fmtid="{D5CDD505-2E9C-101B-9397-08002B2CF9AE}" pid="5" name="Focus Areas">
    <vt:lpwstr/>
  </property>
  <property fmtid="{D5CDD505-2E9C-101B-9397-08002B2CF9AE}" pid="6" name="_dlc_DocIdItemGuid">
    <vt:lpwstr>8f03fef5-323f-4247-a082-597ba6d9fa51</vt:lpwstr>
  </property>
</Properties>
</file>